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2DFCE" w14:textId="77777777" w:rsidR="00AE3A6C" w:rsidRPr="000735AD" w:rsidRDefault="000735AD" w:rsidP="000735A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735AD">
        <w:rPr>
          <w:rFonts w:ascii="Times New Roman" w:hAnsi="Times New Roman" w:cs="Times New Roman"/>
          <w:b/>
          <w:bCs/>
          <w:sz w:val="32"/>
          <w:szCs w:val="32"/>
        </w:rPr>
        <w:t>SUPPLEMENTARY MATERIAL</w:t>
      </w:r>
    </w:p>
    <w:p w14:paraId="59A0D620" w14:textId="77777777" w:rsidR="000735AD" w:rsidRPr="00B47949" w:rsidRDefault="000735AD" w:rsidP="000735AD">
      <w:pPr>
        <w:pStyle w:val="Nzev"/>
        <w:spacing w:line="480" w:lineRule="auto"/>
        <w:jc w:val="center"/>
        <w:rPr>
          <w:rFonts w:ascii="Times New Roman" w:eastAsiaTheme="minorHAnsi" w:hAnsi="Times New Roman" w:cs="Times New Roman"/>
          <w:b/>
          <w:spacing w:val="0"/>
          <w:kern w:val="0"/>
          <w:sz w:val="32"/>
          <w:szCs w:val="32"/>
          <w:lang w:val="en-US"/>
        </w:rPr>
      </w:pPr>
      <w:r w:rsidRPr="00B47949">
        <w:rPr>
          <w:rFonts w:ascii="Times New Roman" w:eastAsiaTheme="minorHAnsi" w:hAnsi="Times New Roman" w:cs="Times New Roman"/>
          <w:b/>
          <w:spacing w:val="0"/>
          <w:kern w:val="0"/>
          <w:sz w:val="32"/>
          <w:szCs w:val="32"/>
          <w:lang w:val="en-US"/>
        </w:rPr>
        <w:t xml:space="preserve">Maternal high-sucrose diet affects phenotype outcome in adult male offspring:  role of </w:t>
      </w:r>
      <w:r w:rsidRPr="00B47949">
        <w:rPr>
          <w:rFonts w:ascii="Times New Roman" w:eastAsiaTheme="minorHAnsi" w:hAnsi="Times New Roman" w:cs="Times New Roman"/>
          <w:b/>
          <w:i/>
          <w:spacing w:val="0"/>
          <w:kern w:val="0"/>
          <w:sz w:val="32"/>
          <w:szCs w:val="32"/>
          <w:lang w:val="en-US"/>
        </w:rPr>
        <w:t>Zbtb16</w:t>
      </w:r>
    </w:p>
    <w:p w14:paraId="0A436B69" w14:textId="77777777" w:rsidR="000735AD" w:rsidRPr="008F3D09" w:rsidRDefault="000735AD" w:rsidP="000735AD">
      <w:pPr>
        <w:rPr>
          <w:rFonts w:ascii="Times New Roman" w:hAnsi="Times New Roman" w:cs="Times New Roman"/>
          <w:lang w:val="en-US"/>
        </w:rPr>
      </w:pPr>
    </w:p>
    <w:p w14:paraId="577C5031" w14:textId="77777777" w:rsidR="000735AD" w:rsidRPr="008F3D09" w:rsidRDefault="000735AD" w:rsidP="000735AD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Elena Školníková, Lucie Šedová, </w:t>
      </w:r>
      <w:proofErr w:type="spellStart"/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>Blanka</w:t>
      </w:r>
      <w:proofErr w:type="spellEnd"/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>Chylíková</w:t>
      </w:r>
      <w:proofErr w:type="spellEnd"/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, Adéla Kábelová, František Liška, Ondřej Šeda </w:t>
      </w:r>
    </w:p>
    <w:p w14:paraId="571D58B7" w14:textId="77777777" w:rsidR="000735AD" w:rsidRPr="008F3D09" w:rsidRDefault="000735AD" w:rsidP="000735AD">
      <w:pPr>
        <w:autoSpaceDE w:val="0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F3D09">
        <w:rPr>
          <w:rFonts w:ascii="Times New Roman" w:hAnsi="Times New Roman" w:cs="Times New Roman"/>
          <w:sz w:val="24"/>
          <w:szCs w:val="24"/>
          <w:lang w:val="en-US"/>
        </w:rPr>
        <w:t>Institute of Biology and Medical Genetics, First Faculty of Medicine, Charles University and the General University Hospital, Prague, Czech Republic</w:t>
      </w:r>
    </w:p>
    <w:p w14:paraId="1BE15A6C" w14:textId="77777777" w:rsidR="000735AD" w:rsidRPr="008F3D09" w:rsidRDefault="000735AD" w:rsidP="000735A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F5690F7" w14:textId="77777777" w:rsidR="000735AD" w:rsidRPr="008F3D09" w:rsidRDefault="000735AD" w:rsidP="000735A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F3D09">
        <w:rPr>
          <w:rFonts w:ascii="Times New Roman" w:hAnsi="Times New Roman" w:cs="Times New Roman"/>
          <w:sz w:val="24"/>
          <w:szCs w:val="24"/>
          <w:lang w:val="en-US"/>
        </w:rPr>
        <w:t>Corresponding author: Ondřej Šeda</w:t>
      </w:r>
    </w:p>
    <w:p w14:paraId="27042242" w14:textId="77777777" w:rsidR="000735AD" w:rsidRPr="008F3D09" w:rsidRDefault="000735AD" w:rsidP="000735AD">
      <w:pPr>
        <w:pStyle w:val="Zkladntext"/>
        <w:spacing w:line="480" w:lineRule="auto"/>
        <w:jc w:val="both"/>
        <w:rPr>
          <w:szCs w:val="24"/>
          <w:lang w:val="en-US"/>
        </w:rPr>
      </w:pPr>
      <w:r w:rsidRPr="008F3D09">
        <w:rPr>
          <w:szCs w:val="24"/>
          <w:lang w:val="en-US"/>
        </w:rPr>
        <w:t xml:space="preserve">Institute of Biology and Medical Genetics </w:t>
      </w:r>
    </w:p>
    <w:p w14:paraId="64A2FF3D" w14:textId="77777777" w:rsidR="000735AD" w:rsidRPr="008F3D09" w:rsidRDefault="000735AD" w:rsidP="000735AD">
      <w:pPr>
        <w:pStyle w:val="Zkladntext"/>
        <w:spacing w:line="480" w:lineRule="auto"/>
        <w:jc w:val="both"/>
        <w:rPr>
          <w:szCs w:val="24"/>
          <w:lang w:val="en-US"/>
        </w:rPr>
      </w:pPr>
      <w:r w:rsidRPr="008F3D09">
        <w:rPr>
          <w:szCs w:val="24"/>
          <w:lang w:val="en-US"/>
        </w:rPr>
        <w:t xml:space="preserve">First Faculty of Medicine, Charles University, </w:t>
      </w:r>
    </w:p>
    <w:p w14:paraId="5C26A904" w14:textId="77777777" w:rsidR="000735AD" w:rsidRPr="008F3D09" w:rsidRDefault="000735AD" w:rsidP="000735AD">
      <w:pPr>
        <w:pStyle w:val="Zkladntext"/>
        <w:spacing w:line="480" w:lineRule="auto"/>
        <w:jc w:val="both"/>
        <w:rPr>
          <w:szCs w:val="24"/>
          <w:lang w:val="en-US"/>
        </w:rPr>
      </w:pPr>
      <w:proofErr w:type="spellStart"/>
      <w:r w:rsidRPr="008F3D09">
        <w:rPr>
          <w:szCs w:val="24"/>
          <w:lang w:val="en-US"/>
        </w:rPr>
        <w:t>Albertov</w:t>
      </w:r>
      <w:proofErr w:type="spellEnd"/>
      <w:r w:rsidRPr="008F3D09">
        <w:rPr>
          <w:szCs w:val="24"/>
          <w:lang w:val="en-US"/>
        </w:rPr>
        <w:t xml:space="preserve"> 4, 12800 Prague 2, Czech Republic</w:t>
      </w:r>
    </w:p>
    <w:p w14:paraId="522EE0D5" w14:textId="77777777" w:rsidR="000735AD" w:rsidRPr="008F3D09" w:rsidRDefault="000735AD" w:rsidP="000735AD">
      <w:pPr>
        <w:pStyle w:val="Zkladntext"/>
        <w:spacing w:line="480" w:lineRule="auto"/>
        <w:jc w:val="both"/>
        <w:rPr>
          <w:lang w:val="en-US"/>
        </w:rPr>
      </w:pPr>
      <w:r w:rsidRPr="008F3D09">
        <w:rPr>
          <w:szCs w:val="24"/>
          <w:lang w:val="en-US"/>
        </w:rPr>
        <w:t xml:space="preserve">Tel: +420 224968180; email: </w:t>
      </w:r>
      <w:hyperlink r:id="rId5" w:history="1">
        <w:r w:rsidRPr="008F3D09">
          <w:rPr>
            <w:rStyle w:val="Hypertextovodkaz"/>
            <w:szCs w:val="24"/>
            <w:lang w:val="en-US"/>
          </w:rPr>
          <w:t>oseda@lf1.cuni.cz</w:t>
        </w:r>
      </w:hyperlink>
    </w:p>
    <w:p w14:paraId="6B74382C" w14:textId="77777777" w:rsidR="000735AD" w:rsidRDefault="000735AD">
      <w:r>
        <w:br w:type="page"/>
      </w:r>
    </w:p>
    <w:p w14:paraId="649BE64B" w14:textId="77777777" w:rsidR="000D2DDA" w:rsidRDefault="000D2DDA" w:rsidP="000D2DDA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upplementary Table 1: Diet composition</w:t>
      </w:r>
    </w:p>
    <w:tbl>
      <w:tblPr>
        <w:tblStyle w:val="Mkatabulky"/>
        <w:tblW w:w="864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250"/>
        <w:gridCol w:w="1135"/>
        <w:gridCol w:w="238"/>
        <w:gridCol w:w="1602"/>
        <w:gridCol w:w="1136"/>
        <w:gridCol w:w="1443"/>
      </w:tblGrid>
      <w:tr w:rsidR="000D2DDA" w:rsidRPr="004456FE" w14:paraId="48D947A6" w14:textId="77777777" w:rsidTr="006B61A4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BDEC441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38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1BD8DD" w14:textId="77777777" w:rsidR="000D2DDA" w:rsidRPr="003764CE" w:rsidRDefault="000D2DDA" w:rsidP="006B61A4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carbohydrates</w:t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 </w:t>
            </w: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(kJ%)</w:t>
            </w:r>
          </w:p>
        </w:tc>
        <w:tc>
          <w:tcPr>
            <w:tcW w:w="238" w:type="dxa"/>
            <w:tcBorders>
              <w:top w:val="single" w:sz="4" w:space="0" w:color="auto"/>
              <w:bottom w:val="single" w:sz="4" w:space="0" w:color="auto"/>
            </w:tcBorders>
          </w:tcPr>
          <w:p w14:paraId="135B7BAB" w14:textId="77777777" w:rsidR="000D2DDA" w:rsidRPr="003764CE" w:rsidRDefault="000D2DDA" w:rsidP="006B61A4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</w:tcPr>
          <w:p w14:paraId="37A3F962" w14:textId="77777777" w:rsidR="000D2DDA" w:rsidRPr="003764CE" w:rsidRDefault="000D2DDA" w:rsidP="006B61A4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protein (kJ%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28A2E92A" w14:textId="77777777" w:rsidR="000D2DDA" w:rsidRPr="003764CE" w:rsidRDefault="000D2DDA" w:rsidP="006B61A4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fat (kJ%)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</w:tcPr>
          <w:p w14:paraId="0CD7AB74" w14:textId="77777777" w:rsidR="000D2DDA" w:rsidRPr="003764CE" w:rsidRDefault="000D2DDA" w:rsidP="006B61A4">
            <w:pPr>
              <w:spacing w:line="48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ME (MJ/kg)</w:t>
            </w:r>
          </w:p>
        </w:tc>
      </w:tr>
      <w:tr w:rsidR="000D2DDA" w:rsidRPr="004456FE" w14:paraId="5FD23CB9" w14:textId="77777777" w:rsidTr="006B61A4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29E8238" w14:textId="77777777" w:rsidR="000D2DDA" w:rsidRPr="003764CE" w:rsidRDefault="000D2DDA" w:rsidP="006B61A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Standard diet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25F69329" w14:textId="77777777" w:rsidR="000D2DDA" w:rsidRPr="004456FE" w:rsidRDefault="000D2DDA" w:rsidP="006B61A4">
            <w:pPr>
              <w:spacing w:line="480" w:lineRule="auto"/>
              <w:jc w:val="right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64 </w:t>
            </w:r>
          </w:p>
        </w:tc>
        <w:tc>
          <w:tcPr>
            <w:tcW w:w="13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78462F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>starch</w:t>
            </w: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</w:tcPr>
          <w:p w14:paraId="4429856A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>26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07F01598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10 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</w:tcPr>
          <w:p w14:paraId="207912C8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>13.6</w:t>
            </w:r>
          </w:p>
        </w:tc>
      </w:tr>
      <w:tr w:rsidR="000D2DDA" w:rsidRPr="004456FE" w14:paraId="65468D6D" w14:textId="77777777" w:rsidTr="006B61A4"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1F707CA5" w14:textId="77777777" w:rsidR="000D2DDA" w:rsidRPr="003764CE" w:rsidRDefault="000D2DDA" w:rsidP="006B61A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764CE">
              <w:rPr>
                <w:rFonts w:ascii="Times New Roman" w:hAnsi="Times New Roman" w:cs="Times New Roman"/>
                <w:b/>
                <w:bCs/>
                <w:lang w:val="en-US"/>
              </w:rPr>
              <w:t>High sucrose diet</w:t>
            </w:r>
          </w:p>
        </w:tc>
        <w:tc>
          <w:tcPr>
            <w:tcW w:w="1250" w:type="dxa"/>
            <w:tcBorders>
              <w:top w:val="single" w:sz="4" w:space="0" w:color="auto"/>
              <w:bottom w:val="single" w:sz="4" w:space="0" w:color="auto"/>
            </w:tcBorders>
          </w:tcPr>
          <w:p w14:paraId="396A8DF3" w14:textId="77777777" w:rsidR="000D2DDA" w:rsidRPr="004456FE" w:rsidRDefault="000D2DDA" w:rsidP="006B61A4">
            <w:pPr>
              <w:spacing w:line="480" w:lineRule="auto"/>
              <w:jc w:val="right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70 </w:t>
            </w:r>
          </w:p>
        </w:tc>
        <w:tc>
          <w:tcPr>
            <w:tcW w:w="137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7D46C1C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sucrose </w:t>
            </w:r>
          </w:p>
        </w:tc>
        <w:tc>
          <w:tcPr>
            <w:tcW w:w="1602" w:type="dxa"/>
            <w:tcBorders>
              <w:top w:val="single" w:sz="4" w:space="0" w:color="auto"/>
              <w:bottom w:val="single" w:sz="4" w:space="0" w:color="auto"/>
            </w:tcBorders>
          </w:tcPr>
          <w:p w14:paraId="3B4436EE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19.6 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14:paraId="42FC0A40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 xml:space="preserve">10.4 </w:t>
            </w:r>
          </w:p>
        </w:tc>
        <w:tc>
          <w:tcPr>
            <w:tcW w:w="1443" w:type="dxa"/>
            <w:tcBorders>
              <w:top w:val="single" w:sz="4" w:space="0" w:color="auto"/>
              <w:bottom w:val="single" w:sz="4" w:space="0" w:color="auto"/>
            </w:tcBorders>
          </w:tcPr>
          <w:p w14:paraId="5A21FF28" w14:textId="77777777" w:rsidR="000D2DDA" w:rsidRPr="004456FE" w:rsidRDefault="000D2DDA" w:rsidP="006B61A4">
            <w:pPr>
              <w:spacing w:line="480" w:lineRule="auto"/>
              <w:rPr>
                <w:rFonts w:ascii="Times New Roman" w:hAnsi="Times New Roman" w:cs="Times New Roman"/>
                <w:lang w:val="en-US"/>
              </w:rPr>
            </w:pPr>
            <w:r w:rsidRPr="004456FE">
              <w:rPr>
                <w:rFonts w:ascii="Times New Roman" w:hAnsi="Times New Roman" w:cs="Times New Roman"/>
                <w:lang w:val="en-US"/>
              </w:rPr>
              <w:t>1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4456FE">
              <w:rPr>
                <w:rFonts w:ascii="Times New Roman" w:hAnsi="Times New Roman" w:cs="Times New Roman"/>
                <w:lang w:val="en-US"/>
              </w:rPr>
              <w:t>.9</w:t>
            </w:r>
          </w:p>
        </w:tc>
      </w:tr>
    </w:tbl>
    <w:p w14:paraId="5EAC7E04" w14:textId="77777777" w:rsidR="000D2DDA" w:rsidRDefault="000D2DDA" w:rsidP="000D2DDA">
      <w:pPr>
        <w:rPr>
          <w:rFonts w:ascii="Times New Roman" w:hAnsi="Times New Roman" w:cs="Times New Roman"/>
          <w:lang w:val="en-US"/>
        </w:rPr>
      </w:pPr>
    </w:p>
    <w:p w14:paraId="1A6B3D1E" w14:textId="77777777" w:rsidR="000D2DDA" w:rsidRDefault="000D2DDA" w:rsidP="000D2DDA">
      <w:pPr>
        <w:jc w:val="both"/>
        <w:rPr>
          <w:rFonts w:ascii="Times New Roman" w:hAnsi="Times New Roman" w:cs="Times New Roman"/>
          <w:i/>
          <w:iCs/>
          <w:lang w:val="en-US"/>
        </w:rPr>
      </w:pPr>
      <w:r>
        <w:rPr>
          <w:rFonts w:ascii="Times New Roman" w:hAnsi="Times New Roman" w:cs="Times New Roman"/>
          <w:i/>
          <w:iCs/>
          <w:lang w:val="en-US"/>
        </w:rPr>
        <w:t xml:space="preserve">Macronutrient composition of standard and high-sucrose diets. </w:t>
      </w:r>
      <w:r w:rsidRPr="003764CE">
        <w:rPr>
          <w:rFonts w:ascii="Times New Roman" w:hAnsi="Times New Roman" w:cs="Times New Roman"/>
          <w:i/>
          <w:iCs/>
          <w:lang w:val="en-US"/>
        </w:rPr>
        <w:t xml:space="preserve">ME – </w:t>
      </w:r>
      <w:r>
        <w:rPr>
          <w:rFonts w:ascii="Times New Roman" w:hAnsi="Times New Roman" w:cs="Times New Roman"/>
          <w:i/>
          <w:iCs/>
          <w:lang w:val="en-US"/>
        </w:rPr>
        <w:t xml:space="preserve">estimated </w:t>
      </w:r>
      <w:r w:rsidRPr="003764CE">
        <w:rPr>
          <w:rFonts w:ascii="Times New Roman" w:hAnsi="Times New Roman" w:cs="Times New Roman"/>
          <w:i/>
          <w:iCs/>
          <w:lang w:val="en-US"/>
        </w:rPr>
        <w:t xml:space="preserve">metabolizable energy, MJ – megajoule, kg – kilogram, kJ </w:t>
      </w:r>
      <w:r>
        <w:rPr>
          <w:rFonts w:ascii="Times New Roman" w:hAnsi="Times New Roman" w:cs="Times New Roman"/>
          <w:i/>
          <w:iCs/>
          <w:lang w:val="en-US"/>
        </w:rPr>
        <w:t>–</w:t>
      </w:r>
      <w:r w:rsidRPr="003764CE">
        <w:rPr>
          <w:rFonts w:ascii="Times New Roman" w:hAnsi="Times New Roman" w:cs="Times New Roman"/>
          <w:i/>
          <w:iCs/>
          <w:lang w:val="en-US"/>
        </w:rPr>
        <w:t xml:space="preserve"> kilojoule</w:t>
      </w:r>
      <w:r>
        <w:rPr>
          <w:rFonts w:ascii="Times New Roman" w:hAnsi="Times New Roman" w:cs="Times New Roman"/>
          <w:i/>
          <w:iCs/>
          <w:lang w:val="en-US"/>
        </w:rPr>
        <w:t xml:space="preserve">. The </w:t>
      </w:r>
      <w:proofErr w:type="gramStart"/>
      <w:r>
        <w:rPr>
          <w:rFonts w:ascii="Times New Roman" w:hAnsi="Times New Roman" w:cs="Times New Roman"/>
          <w:i/>
          <w:iCs/>
          <w:lang w:val="en-US"/>
        </w:rPr>
        <w:t>amount</w:t>
      </w:r>
      <w:proofErr w:type="gramEnd"/>
      <w:r>
        <w:rPr>
          <w:rFonts w:ascii="Times New Roman" w:hAnsi="Times New Roman" w:cs="Times New Roman"/>
          <w:i/>
          <w:iCs/>
          <w:lang w:val="en-US"/>
        </w:rPr>
        <w:t xml:space="preserve"> of micronutrients and vitamins is identical in the two diets.</w:t>
      </w:r>
    </w:p>
    <w:p w14:paraId="1F145D53" w14:textId="77777777" w:rsidR="009E4DB8" w:rsidRDefault="009E4DB8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6B4D002F" w14:textId="77777777" w:rsidR="009E4DB8" w:rsidRDefault="009E4DB8" w:rsidP="003C1B58">
      <w:pPr>
        <w:rPr>
          <w:rFonts w:ascii="Times New Roman" w:hAnsi="Times New Roman" w:cs="Times New Roman"/>
          <w:sz w:val="24"/>
          <w:szCs w:val="24"/>
          <w:lang w:val="en-GB"/>
        </w:rPr>
        <w:sectPr w:rsidR="009E4DB8" w:rsidSect="009E4DB8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Mkatabulky"/>
        <w:tblW w:w="13887" w:type="dxa"/>
        <w:tblLayout w:type="fixed"/>
        <w:tblLook w:val="04A0" w:firstRow="1" w:lastRow="0" w:firstColumn="1" w:lastColumn="0" w:noHBand="0" w:noVBand="1"/>
      </w:tblPr>
      <w:tblGrid>
        <w:gridCol w:w="1655"/>
        <w:gridCol w:w="892"/>
        <w:gridCol w:w="1417"/>
        <w:gridCol w:w="1701"/>
        <w:gridCol w:w="2410"/>
        <w:gridCol w:w="1701"/>
        <w:gridCol w:w="1843"/>
        <w:gridCol w:w="2268"/>
      </w:tblGrid>
      <w:tr w:rsidR="009E4DB8" w:rsidRPr="004F4051" w14:paraId="4161CDEE" w14:textId="77777777" w:rsidTr="003C1B58">
        <w:tc>
          <w:tcPr>
            <w:tcW w:w="1655" w:type="dxa"/>
          </w:tcPr>
          <w:p w14:paraId="040CEC69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Cholesterol</w:t>
            </w:r>
          </w:p>
          <w:p w14:paraId="7ED629D2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ass</w:t>
            </w:r>
          </w:p>
        </w:tc>
        <w:tc>
          <w:tcPr>
            <w:tcW w:w="892" w:type="dxa"/>
          </w:tcPr>
          <w:p w14:paraId="790F4789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g/dl</w:t>
            </w:r>
          </w:p>
        </w:tc>
        <w:tc>
          <w:tcPr>
            <w:tcW w:w="1417" w:type="dxa"/>
          </w:tcPr>
          <w:p w14:paraId="5A38427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HR </w:t>
            </w: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</w:p>
          <w:p w14:paraId="3B5B88A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ult</w:t>
            </w:r>
          </w:p>
        </w:tc>
        <w:tc>
          <w:tcPr>
            <w:tcW w:w="1701" w:type="dxa"/>
          </w:tcPr>
          <w:p w14:paraId="4196674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HR </w:t>
            </w: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</w:p>
          <w:p w14:paraId="4205DFB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gnant</w:t>
            </w:r>
          </w:p>
        </w:tc>
        <w:tc>
          <w:tcPr>
            <w:tcW w:w="2410" w:type="dxa"/>
          </w:tcPr>
          <w:p w14:paraId="7665760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 HSD</w:t>
            </w:r>
          </w:p>
          <w:p w14:paraId="2D6CF97A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gnant</w:t>
            </w:r>
          </w:p>
        </w:tc>
        <w:tc>
          <w:tcPr>
            <w:tcW w:w="1701" w:type="dxa"/>
          </w:tcPr>
          <w:p w14:paraId="48AB939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7948D7C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dult</w:t>
            </w:r>
          </w:p>
        </w:tc>
        <w:tc>
          <w:tcPr>
            <w:tcW w:w="1843" w:type="dxa"/>
          </w:tcPr>
          <w:p w14:paraId="7A8AA64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341B2DB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egnant</w:t>
            </w:r>
          </w:p>
        </w:tc>
        <w:tc>
          <w:tcPr>
            <w:tcW w:w="2268" w:type="dxa"/>
          </w:tcPr>
          <w:p w14:paraId="11B6B46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2933C03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SD</w:t>
            </w:r>
          </w:p>
        </w:tc>
      </w:tr>
      <w:tr w:rsidR="009E4DB8" w:rsidRPr="004F4051" w14:paraId="0980615B" w14:textId="77777777" w:rsidTr="003C1B58">
        <w:tc>
          <w:tcPr>
            <w:tcW w:w="1655" w:type="dxa"/>
            <w:vMerge w:val="restart"/>
          </w:tcPr>
          <w:p w14:paraId="6025F60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ylomicrons</w:t>
            </w:r>
          </w:p>
        </w:tc>
        <w:tc>
          <w:tcPr>
            <w:tcW w:w="892" w:type="dxa"/>
          </w:tcPr>
          <w:p w14:paraId="2B5C713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</w:t>
            </w:r>
          </w:p>
        </w:tc>
        <w:tc>
          <w:tcPr>
            <w:tcW w:w="1417" w:type="dxa"/>
          </w:tcPr>
          <w:p w14:paraId="146F27F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701" w:type="dxa"/>
          </w:tcPr>
          <w:p w14:paraId="075BF27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2410" w:type="dxa"/>
          </w:tcPr>
          <w:p w14:paraId="6D707AC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 A***/P***</w:t>
            </w:r>
          </w:p>
        </w:tc>
        <w:tc>
          <w:tcPr>
            <w:tcW w:w="1701" w:type="dxa"/>
          </w:tcPr>
          <w:p w14:paraId="0F22A75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</w:tcPr>
          <w:p w14:paraId="3F7B85D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2268" w:type="dxa"/>
          </w:tcPr>
          <w:p w14:paraId="00CB120E" w14:textId="77777777" w:rsidR="009E4DB8" w:rsidRPr="004F4051" w:rsidRDefault="009E4DB8" w:rsidP="003C1B58">
            <w:pPr>
              <w:jc w:val="both"/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**/P***</w:t>
            </w:r>
          </w:p>
        </w:tc>
      </w:tr>
      <w:tr w:rsidR="009E4DB8" w:rsidRPr="004F4051" w14:paraId="4B1A6EAC" w14:textId="77777777" w:rsidTr="003C1B58">
        <w:tc>
          <w:tcPr>
            <w:tcW w:w="1655" w:type="dxa"/>
            <w:vMerge/>
          </w:tcPr>
          <w:p w14:paraId="1D23915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788C6FB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2</w:t>
            </w:r>
          </w:p>
        </w:tc>
        <w:tc>
          <w:tcPr>
            <w:tcW w:w="1417" w:type="dxa"/>
          </w:tcPr>
          <w:p w14:paraId="3EA5C5C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0</w:t>
            </w:r>
          </w:p>
        </w:tc>
        <w:tc>
          <w:tcPr>
            <w:tcW w:w="1701" w:type="dxa"/>
          </w:tcPr>
          <w:p w14:paraId="78A08DA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2410" w:type="dxa"/>
          </w:tcPr>
          <w:p w14:paraId="426701E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A***/P**</w:t>
            </w:r>
          </w:p>
        </w:tc>
        <w:tc>
          <w:tcPr>
            <w:tcW w:w="1701" w:type="dxa"/>
          </w:tcPr>
          <w:p w14:paraId="04C0EAA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</w:tcPr>
          <w:p w14:paraId="77F6426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2268" w:type="dxa"/>
          </w:tcPr>
          <w:p w14:paraId="3D5D9B4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*/P***</w:t>
            </w:r>
          </w:p>
        </w:tc>
      </w:tr>
      <w:tr w:rsidR="009E4DB8" w:rsidRPr="004F4051" w14:paraId="737ED39C" w14:textId="77777777" w:rsidTr="003C1B58">
        <w:tc>
          <w:tcPr>
            <w:tcW w:w="1655" w:type="dxa"/>
            <w:vMerge w:val="restart"/>
          </w:tcPr>
          <w:p w14:paraId="501496B3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ry low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92" w:type="dxa"/>
          </w:tcPr>
          <w:p w14:paraId="40E61F2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3</w:t>
            </w:r>
          </w:p>
        </w:tc>
        <w:tc>
          <w:tcPr>
            <w:tcW w:w="1417" w:type="dxa"/>
          </w:tcPr>
          <w:p w14:paraId="5746EC7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701" w:type="dxa"/>
          </w:tcPr>
          <w:p w14:paraId="56EB943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2410" w:type="dxa"/>
          </w:tcPr>
          <w:p w14:paraId="26A2A24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**/P***</w:t>
            </w:r>
          </w:p>
        </w:tc>
        <w:tc>
          <w:tcPr>
            <w:tcW w:w="1701" w:type="dxa"/>
          </w:tcPr>
          <w:p w14:paraId="4839626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</w:tcPr>
          <w:p w14:paraId="5C7FE71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2268" w:type="dxa"/>
          </w:tcPr>
          <w:p w14:paraId="31D27FD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**/P***</w:t>
            </w:r>
          </w:p>
        </w:tc>
      </w:tr>
      <w:tr w:rsidR="009E4DB8" w:rsidRPr="004F4051" w14:paraId="4F51FE34" w14:textId="77777777" w:rsidTr="003C1B58">
        <w:tc>
          <w:tcPr>
            <w:tcW w:w="1655" w:type="dxa"/>
            <w:vMerge/>
          </w:tcPr>
          <w:p w14:paraId="6389019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1A0E78F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4</w:t>
            </w:r>
          </w:p>
        </w:tc>
        <w:tc>
          <w:tcPr>
            <w:tcW w:w="1417" w:type="dxa"/>
          </w:tcPr>
          <w:p w14:paraId="38443CC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701" w:type="dxa"/>
          </w:tcPr>
          <w:p w14:paraId="2CDD7BD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410" w:type="dxa"/>
          </w:tcPr>
          <w:p w14:paraId="47E481C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**/P**</w:t>
            </w:r>
          </w:p>
        </w:tc>
        <w:tc>
          <w:tcPr>
            <w:tcW w:w="1701" w:type="dxa"/>
          </w:tcPr>
          <w:p w14:paraId="2453A29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</w:tcPr>
          <w:p w14:paraId="3792030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268" w:type="dxa"/>
          </w:tcPr>
          <w:p w14:paraId="778BF56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**/P**</w:t>
            </w:r>
          </w:p>
        </w:tc>
      </w:tr>
      <w:tr w:rsidR="009E4DB8" w:rsidRPr="004F4051" w14:paraId="2D44F03C" w14:textId="77777777" w:rsidTr="003C1B58">
        <w:tc>
          <w:tcPr>
            <w:tcW w:w="1655" w:type="dxa"/>
            <w:vMerge/>
          </w:tcPr>
          <w:p w14:paraId="1791FAE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5653BDA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5</w:t>
            </w:r>
          </w:p>
        </w:tc>
        <w:tc>
          <w:tcPr>
            <w:tcW w:w="1417" w:type="dxa"/>
          </w:tcPr>
          <w:p w14:paraId="65A0411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701" w:type="dxa"/>
          </w:tcPr>
          <w:p w14:paraId="4FED950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410" w:type="dxa"/>
          </w:tcPr>
          <w:p w14:paraId="687BE61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 A***/P*</w:t>
            </w:r>
          </w:p>
        </w:tc>
        <w:tc>
          <w:tcPr>
            <w:tcW w:w="1701" w:type="dxa"/>
          </w:tcPr>
          <w:p w14:paraId="74360BE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843" w:type="dxa"/>
          </w:tcPr>
          <w:p w14:paraId="587405D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</w:t>
            </w:r>
          </w:p>
        </w:tc>
        <w:tc>
          <w:tcPr>
            <w:tcW w:w="2268" w:type="dxa"/>
          </w:tcPr>
          <w:p w14:paraId="76120B3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**/P**</w:t>
            </w:r>
          </w:p>
        </w:tc>
      </w:tr>
      <w:tr w:rsidR="009E4DB8" w:rsidRPr="004F4051" w14:paraId="090D20A9" w14:textId="77777777" w:rsidTr="003C1B58">
        <w:tc>
          <w:tcPr>
            <w:tcW w:w="1655" w:type="dxa"/>
            <w:vMerge/>
          </w:tcPr>
          <w:p w14:paraId="48C0EA9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2BF37C1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6</w:t>
            </w:r>
          </w:p>
        </w:tc>
        <w:tc>
          <w:tcPr>
            <w:tcW w:w="1417" w:type="dxa"/>
          </w:tcPr>
          <w:p w14:paraId="36EB654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701" w:type="dxa"/>
          </w:tcPr>
          <w:p w14:paraId="7F992B1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A***</w:t>
            </w:r>
          </w:p>
        </w:tc>
        <w:tc>
          <w:tcPr>
            <w:tcW w:w="2410" w:type="dxa"/>
          </w:tcPr>
          <w:p w14:paraId="3217B49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A**/P**</w:t>
            </w:r>
          </w:p>
        </w:tc>
        <w:tc>
          <w:tcPr>
            <w:tcW w:w="1701" w:type="dxa"/>
          </w:tcPr>
          <w:p w14:paraId="5278534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</w:tcPr>
          <w:p w14:paraId="6D1FDB1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**</w:t>
            </w:r>
          </w:p>
        </w:tc>
        <w:tc>
          <w:tcPr>
            <w:tcW w:w="2268" w:type="dxa"/>
          </w:tcPr>
          <w:p w14:paraId="7A256E8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**/P**</w:t>
            </w:r>
          </w:p>
        </w:tc>
      </w:tr>
      <w:tr w:rsidR="009E4DB8" w:rsidRPr="004F4051" w14:paraId="1E0FE4D8" w14:textId="77777777" w:rsidTr="003C1B58">
        <w:tc>
          <w:tcPr>
            <w:tcW w:w="1655" w:type="dxa"/>
            <w:vMerge/>
          </w:tcPr>
          <w:p w14:paraId="57AAA61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48B3CBFA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7</w:t>
            </w:r>
          </w:p>
        </w:tc>
        <w:tc>
          <w:tcPr>
            <w:tcW w:w="1417" w:type="dxa"/>
          </w:tcPr>
          <w:p w14:paraId="34A5120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701" w:type="dxa"/>
          </w:tcPr>
          <w:p w14:paraId="3BB293E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</w:t>
            </w:r>
          </w:p>
        </w:tc>
        <w:tc>
          <w:tcPr>
            <w:tcW w:w="2410" w:type="dxa"/>
          </w:tcPr>
          <w:p w14:paraId="4CE1DA1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0 A*</w:t>
            </w:r>
          </w:p>
        </w:tc>
        <w:tc>
          <w:tcPr>
            <w:tcW w:w="1701" w:type="dxa"/>
          </w:tcPr>
          <w:p w14:paraId="0F77986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</w:tcPr>
          <w:p w14:paraId="7A1E027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</w:t>
            </w:r>
          </w:p>
        </w:tc>
        <w:tc>
          <w:tcPr>
            <w:tcW w:w="2268" w:type="dxa"/>
          </w:tcPr>
          <w:p w14:paraId="6C51ED7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*/#</w:t>
            </w:r>
          </w:p>
        </w:tc>
      </w:tr>
      <w:tr w:rsidR="009E4DB8" w:rsidRPr="004F4051" w14:paraId="2180259B" w14:textId="77777777" w:rsidTr="003C1B58">
        <w:tc>
          <w:tcPr>
            <w:tcW w:w="1655" w:type="dxa"/>
            <w:vMerge w:val="restart"/>
          </w:tcPr>
          <w:p w14:paraId="62CAFA9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ow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92" w:type="dxa"/>
          </w:tcPr>
          <w:p w14:paraId="1FFDA2E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8</w:t>
            </w:r>
          </w:p>
        </w:tc>
        <w:tc>
          <w:tcPr>
            <w:tcW w:w="1417" w:type="dxa"/>
          </w:tcPr>
          <w:p w14:paraId="605EEBB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701" w:type="dxa"/>
          </w:tcPr>
          <w:p w14:paraId="3485414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 A***</w:t>
            </w:r>
          </w:p>
        </w:tc>
        <w:tc>
          <w:tcPr>
            <w:tcW w:w="2410" w:type="dxa"/>
          </w:tcPr>
          <w:p w14:paraId="7726991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1701" w:type="dxa"/>
          </w:tcPr>
          <w:p w14:paraId="1ECCB03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</w:tcPr>
          <w:p w14:paraId="2D9147A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*</w:t>
            </w:r>
          </w:p>
        </w:tc>
        <w:tc>
          <w:tcPr>
            <w:tcW w:w="2268" w:type="dxa"/>
          </w:tcPr>
          <w:p w14:paraId="3976E6C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 A***/#</w:t>
            </w:r>
          </w:p>
        </w:tc>
      </w:tr>
      <w:tr w:rsidR="009E4DB8" w:rsidRPr="004F4051" w14:paraId="75F40D03" w14:textId="77777777" w:rsidTr="003C1B58">
        <w:tc>
          <w:tcPr>
            <w:tcW w:w="1655" w:type="dxa"/>
            <w:vMerge/>
          </w:tcPr>
          <w:p w14:paraId="4C2F5F7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506DF58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9</w:t>
            </w:r>
          </w:p>
        </w:tc>
        <w:tc>
          <w:tcPr>
            <w:tcW w:w="1417" w:type="dxa"/>
          </w:tcPr>
          <w:p w14:paraId="257116B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</w:t>
            </w:r>
          </w:p>
        </w:tc>
        <w:tc>
          <w:tcPr>
            <w:tcW w:w="1701" w:type="dxa"/>
          </w:tcPr>
          <w:p w14:paraId="7E80EF5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</w:t>
            </w:r>
          </w:p>
        </w:tc>
        <w:tc>
          <w:tcPr>
            <w:tcW w:w="2410" w:type="dxa"/>
          </w:tcPr>
          <w:p w14:paraId="336B221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701" w:type="dxa"/>
          </w:tcPr>
          <w:p w14:paraId="3008AB3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843" w:type="dxa"/>
          </w:tcPr>
          <w:p w14:paraId="579E5B4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5</w:t>
            </w:r>
          </w:p>
        </w:tc>
        <w:tc>
          <w:tcPr>
            <w:tcW w:w="2268" w:type="dxa"/>
          </w:tcPr>
          <w:p w14:paraId="71200F3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</w:t>
            </w:r>
          </w:p>
        </w:tc>
      </w:tr>
      <w:tr w:rsidR="009E4DB8" w:rsidRPr="004F4051" w14:paraId="6E019062" w14:textId="77777777" w:rsidTr="003C1B58">
        <w:tc>
          <w:tcPr>
            <w:tcW w:w="1655" w:type="dxa"/>
            <w:vMerge/>
          </w:tcPr>
          <w:p w14:paraId="2EA4251A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6A30176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0</w:t>
            </w:r>
          </w:p>
        </w:tc>
        <w:tc>
          <w:tcPr>
            <w:tcW w:w="1417" w:type="dxa"/>
          </w:tcPr>
          <w:p w14:paraId="51FEDD2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</w:t>
            </w:r>
          </w:p>
        </w:tc>
        <w:tc>
          <w:tcPr>
            <w:tcW w:w="1701" w:type="dxa"/>
          </w:tcPr>
          <w:p w14:paraId="3976077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 A***</w:t>
            </w:r>
          </w:p>
        </w:tc>
        <w:tc>
          <w:tcPr>
            <w:tcW w:w="2410" w:type="dxa"/>
          </w:tcPr>
          <w:p w14:paraId="000A31B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 P***</w:t>
            </w:r>
          </w:p>
        </w:tc>
        <w:tc>
          <w:tcPr>
            <w:tcW w:w="1701" w:type="dxa"/>
          </w:tcPr>
          <w:p w14:paraId="2221CAC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</w:t>
            </w:r>
          </w:p>
        </w:tc>
        <w:tc>
          <w:tcPr>
            <w:tcW w:w="1843" w:type="dxa"/>
          </w:tcPr>
          <w:p w14:paraId="056D7FA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 A*</w:t>
            </w:r>
          </w:p>
        </w:tc>
        <w:tc>
          <w:tcPr>
            <w:tcW w:w="2268" w:type="dxa"/>
          </w:tcPr>
          <w:p w14:paraId="54C6E9B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0</w:t>
            </w:r>
          </w:p>
        </w:tc>
      </w:tr>
      <w:tr w:rsidR="009E4DB8" w:rsidRPr="004F4051" w14:paraId="2BD833F8" w14:textId="77777777" w:rsidTr="003C1B58">
        <w:tc>
          <w:tcPr>
            <w:tcW w:w="1655" w:type="dxa"/>
            <w:vMerge/>
          </w:tcPr>
          <w:p w14:paraId="4D0CFD8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0668177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1</w:t>
            </w:r>
          </w:p>
        </w:tc>
        <w:tc>
          <w:tcPr>
            <w:tcW w:w="1417" w:type="dxa"/>
          </w:tcPr>
          <w:p w14:paraId="6258F2C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1701" w:type="dxa"/>
          </w:tcPr>
          <w:p w14:paraId="09662E6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 A**</w:t>
            </w:r>
          </w:p>
        </w:tc>
        <w:tc>
          <w:tcPr>
            <w:tcW w:w="2410" w:type="dxa"/>
          </w:tcPr>
          <w:p w14:paraId="30101B0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P**</w:t>
            </w:r>
          </w:p>
        </w:tc>
        <w:tc>
          <w:tcPr>
            <w:tcW w:w="1701" w:type="dxa"/>
          </w:tcPr>
          <w:p w14:paraId="74E90EE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843" w:type="dxa"/>
          </w:tcPr>
          <w:p w14:paraId="2BED21A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2268" w:type="dxa"/>
          </w:tcPr>
          <w:p w14:paraId="433037C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</w:tr>
      <w:tr w:rsidR="009E4DB8" w:rsidRPr="004F4051" w14:paraId="5BC6E40C" w14:textId="77777777" w:rsidTr="003C1B58">
        <w:tc>
          <w:tcPr>
            <w:tcW w:w="1655" w:type="dxa"/>
            <w:vMerge/>
          </w:tcPr>
          <w:p w14:paraId="204E7BC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7DF01E9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2</w:t>
            </w:r>
          </w:p>
        </w:tc>
        <w:tc>
          <w:tcPr>
            <w:tcW w:w="1417" w:type="dxa"/>
          </w:tcPr>
          <w:p w14:paraId="7FD3879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3</w:t>
            </w:r>
          </w:p>
        </w:tc>
        <w:tc>
          <w:tcPr>
            <w:tcW w:w="1701" w:type="dxa"/>
          </w:tcPr>
          <w:p w14:paraId="7106616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5 A***</w:t>
            </w:r>
          </w:p>
        </w:tc>
        <w:tc>
          <w:tcPr>
            <w:tcW w:w="2410" w:type="dxa"/>
          </w:tcPr>
          <w:p w14:paraId="1CD2D43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3 A**</w:t>
            </w:r>
          </w:p>
        </w:tc>
        <w:tc>
          <w:tcPr>
            <w:tcW w:w="1701" w:type="dxa"/>
          </w:tcPr>
          <w:p w14:paraId="5F24970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0</w:t>
            </w:r>
          </w:p>
        </w:tc>
        <w:tc>
          <w:tcPr>
            <w:tcW w:w="1843" w:type="dxa"/>
          </w:tcPr>
          <w:p w14:paraId="19C1C45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 A**</w:t>
            </w:r>
          </w:p>
        </w:tc>
        <w:tc>
          <w:tcPr>
            <w:tcW w:w="2268" w:type="dxa"/>
          </w:tcPr>
          <w:p w14:paraId="3996730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5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4 A***/#</w:t>
            </w:r>
          </w:p>
        </w:tc>
      </w:tr>
      <w:tr w:rsidR="009E4DB8" w:rsidRPr="004F4051" w14:paraId="66ECAAA8" w14:textId="77777777" w:rsidTr="003C1B58">
        <w:tc>
          <w:tcPr>
            <w:tcW w:w="1655" w:type="dxa"/>
            <w:vMerge/>
          </w:tcPr>
          <w:p w14:paraId="782795C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21A9989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3</w:t>
            </w:r>
          </w:p>
        </w:tc>
        <w:tc>
          <w:tcPr>
            <w:tcW w:w="1417" w:type="dxa"/>
          </w:tcPr>
          <w:p w14:paraId="02505DD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2</w:t>
            </w:r>
          </w:p>
        </w:tc>
        <w:tc>
          <w:tcPr>
            <w:tcW w:w="1701" w:type="dxa"/>
          </w:tcPr>
          <w:p w14:paraId="602C80F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5 A**</w:t>
            </w:r>
          </w:p>
        </w:tc>
        <w:tc>
          <w:tcPr>
            <w:tcW w:w="2410" w:type="dxa"/>
          </w:tcPr>
          <w:p w14:paraId="265C02E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8 A*</w:t>
            </w:r>
          </w:p>
        </w:tc>
        <w:tc>
          <w:tcPr>
            <w:tcW w:w="1701" w:type="dxa"/>
          </w:tcPr>
          <w:p w14:paraId="32E86F3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</w:t>
            </w:r>
          </w:p>
        </w:tc>
        <w:tc>
          <w:tcPr>
            <w:tcW w:w="1843" w:type="dxa"/>
          </w:tcPr>
          <w:p w14:paraId="19FEC71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3 A**</w:t>
            </w:r>
          </w:p>
        </w:tc>
        <w:tc>
          <w:tcPr>
            <w:tcW w:w="2268" w:type="dxa"/>
          </w:tcPr>
          <w:p w14:paraId="5E29068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 A***</w:t>
            </w:r>
          </w:p>
        </w:tc>
      </w:tr>
      <w:tr w:rsidR="009E4DB8" w:rsidRPr="004F4051" w14:paraId="619385BF" w14:textId="77777777" w:rsidTr="003C1B58">
        <w:tc>
          <w:tcPr>
            <w:tcW w:w="1655" w:type="dxa"/>
            <w:vMerge w:val="restart"/>
          </w:tcPr>
          <w:p w14:paraId="205BD6A9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92" w:type="dxa"/>
          </w:tcPr>
          <w:p w14:paraId="7E46CCE2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4</w:t>
            </w:r>
          </w:p>
        </w:tc>
        <w:tc>
          <w:tcPr>
            <w:tcW w:w="1417" w:type="dxa"/>
          </w:tcPr>
          <w:p w14:paraId="7D2F02D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6</w:t>
            </w:r>
          </w:p>
        </w:tc>
        <w:tc>
          <w:tcPr>
            <w:tcW w:w="1701" w:type="dxa"/>
          </w:tcPr>
          <w:p w14:paraId="0F8D055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3 A*</w:t>
            </w:r>
          </w:p>
        </w:tc>
        <w:tc>
          <w:tcPr>
            <w:tcW w:w="2410" w:type="dxa"/>
          </w:tcPr>
          <w:p w14:paraId="3012B19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9 A*</w:t>
            </w:r>
          </w:p>
        </w:tc>
        <w:tc>
          <w:tcPr>
            <w:tcW w:w="1701" w:type="dxa"/>
          </w:tcPr>
          <w:p w14:paraId="5834100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0</w:t>
            </w:r>
          </w:p>
        </w:tc>
        <w:tc>
          <w:tcPr>
            <w:tcW w:w="1843" w:type="dxa"/>
          </w:tcPr>
          <w:p w14:paraId="6056AC8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6</w:t>
            </w:r>
          </w:p>
        </w:tc>
        <w:tc>
          <w:tcPr>
            <w:tcW w:w="2268" w:type="dxa"/>
          </w:tcPr>
          <w:p w14:paraId="7825EA1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5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 A*</w:t>
            </w:r>
          </w:p>
        </w:tc>
      </w:tr>
      <w:tr w:rsidR="009E4DB8" w:rsidRPr="004F4051" w14:paraId="59051984" w14:textId="77777777" w:rsidTr="003C1B58">
        <w:tc>
          <w:tcPr>
            <w:tcW w:w="1655" w:type="dxa"/>
            <w:vMerge/>
          </w:tcPr>
          <w:p w14:paraId="737ECC2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626BA16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5</w:t>
            </w:r>
          </w:p>
        </w:tc>
        <w:tc>
          <w:tcPr>
            <w:tcW w:w="1417" w:type="dxa"/>
          </w:tcPr>
          <w:p w14:paraId="561AE79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6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1</w:t>
            </w:r>
          </w:p>
        </w:tc>
        <w:tc>
          <w:tcPr>
            <w:tcW w:w="1701" w:type="dxa"/>
          </w:tcPr>
          <w:p w14:paraId="6132A40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0</w:t>
            </w:r>
          </w:p>
        </w:tc>
        <w:tc>
          <w:tcPr>
            <w:tcW w:w="2410" w:type="dxa"/>
          </w:tcPr>
          <w:p w14:paraId="6ECA9DA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</w:t>
            </w:r>
          </w:p>
        </w:tc>
        <w:tc>
          <w:tcPr>
            <w:tcW w:w="1701" w:type="dxa"/>
          </w:tcPr>
          <w:p w14:paraId="6E0E904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6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8</w:t>
            </w:r>
          </w:p>
        </w:tc>
        <w:tc>
          <w:tcPr>
            <w:tcW w:w="1843" w:type="dxa"/>
          </w:tcPr>
          <w:p w14:paraId="3FC16BE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8</w:t>
            </w:r>
          </w:p>
        </w:tc>
        <w:tc>
          <w:tcPr>
            <w:tcW w:w="2268" w:type="dxa"/>
          </w:tcPr>
          <w:p w14:paraId="7A563A3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8</w:t>
            </w:r>
          </w:p>
        </w:tc>
      </w:tr>
      <w:tr w:rsidR="009E4DB8" w:rsidRPr="004F4051" w14:paraId="51DB60A6" w14:textId="77777777" w:rsidTr="003C1B58">
        <w:tc>
          <w:tcPr>
            <w:tcW w:w="1655" w:type="dxa"/>
            <w:vMerge/>
          </w:tcPr>
          <w:p w14:paraId="33B0B16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1C9264B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6</w:t>
            </w:r>
          </w:p>
        </w:tc>
        <w:tc>
          <w:tcPr>
            <w:tcW w:w="1417" w:type="dxa"/>
          </w:tcPr>
          <w:p w14:paraId="372F292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5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0</w:t>
            </w:r>
          </w:p>
        </w:tc>
        <w:tc>
          <w:tcPr>
            <w:tcW w:w="1701" w:type="dxa"/>
          </w:tcPr>
          <w:p w14:paraId="2749D6F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</w:t>
            </w:r>
          </w:p>
        </w:tc>
        <w:tc>
          <w:tcPr>
            <w:tcW w:w="2410" w:type="dxa"/>
          </w:tcPr>
          <w:p w14:paraId="56C8A4D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9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5 A*</w:t>
            </w:r>
          </w:p>
        </w:tc>
        <w:tc>
          <w:tcPr>
            <w:tcW w:w="1701" w:type="dxa"/>
          </w:tcPr>
          <w:p w14:paraId="6A6971A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6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3</w:t>
            </w:r>
          </w:p>
        </w:tc>
        <w:tc>
          <w:tcPr>
            <w:tcW w:w="1843" w:type="dxa"/>
          </w:tcPr>
          <w:p w14:paraId="6A3AC6F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9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</w:t>
            </w:r>
          </w:p>
        </w:tc>
        <w:tc>
          <w:tcPr>
            <w:tcW w:w="2268" w:type="dxa"/>
          </w:tcPr>
          <w:p w14:paraId="6BEF2E9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8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5</w:t>
            </w:r>
          </w:p>
        </w:tc>
      </w:tr>
      <w:tr w:rsidR="009E4DB8" w:rsidRPr="004F4051" w14:paraId="7EBD8E72" w14:textId="77777777" w:rsidTr="003C1B58">
        <w:tc>
          <w:tcPr>
            <w:tcW w:w="1655" w:type="dxa"/>
            <w:vMerge/>
          </w:tcPr>
          <w:p w14:paraId="68179BA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6CBACC8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7</w:t>
            </w:r>
          </w:p>
        </w:tc>
        <w:tc>
          <w:tcPr>
            <w:tcW w:w="1417" w:type="dxa"/>
          </w:tcPr>
          <w:p w14:paraId="55452AB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1</w:t>
            </w:r>
          </w:p>
        </w:tc>
        <w:tc>
          <w:tcPr>
            <w:tcW w:w="1701" w:type="dxa"/>
          </w:tcPr>
          <w:p w14:paraId="59856A7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8</w:t>
            </w:r>
          </w:p>
        </w:tc>
        <w:tc>
          <w:tcPr>
            <w:tcW w:w="2410" w:type="dxa"/>
          </w:tcPr>
          <w:p w14:paraId="6E51BD2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</w:t>
            </w:r>
          </w:p>
        </w:tc>
        <w:tc>
          <w:tcPr>
            <w:tcW w:w="1701" w:type="dxa"/>
          </w:tcPr>
          <w:p w14:paraId="50D2794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5</w:t>
            </w:r>
          </w:p>
        </w:tc>
        <w:tc>
          <w:tcPr>
            <w:tcW w:w="1843" w:type="dxa"/>
          </w:tcPr>
          <w:p w14:paraId="3583793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7</w:t>
            </w:r>
          </w:p>
        </w:tc>
        <w:tc>
          <w:tcPr>
            <w:tcW w:w="2268" w:type="dxa"/>
          </w:tcPr>
          <w:p w14:paraId="0FCE772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7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5</w:t>
            </w:r>
          </w:p>
        </w:tc>
      </w:tr>
      <w:tr w:rsidR="009E4DB8" w:rsidRPr="004F4051" w14:paraId="72A03EAE" w14:textId="77777777" w:rsidTr="003C1B58">
        <w:tc>
          <w:tcPr>
            <w:tcW w:w="1655" w:type="dxa"/>
            <w:vMerge/>
          </w:tcPr>
          <w:p w14:paraId="490E9A9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504E1B6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8</w:t>
            </w:r>
          </w:p>
        </w:tc>
        <w:tc>
          <w:tcPr>
            <w:tcW w:w="1417" w:type="dxa"/>
          </w:tcPr>
          <w:p w14:paraId="5F7F0CB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701" w:type="dxa"/>
          </w:tcPr>
          <w:p w14:paraId="2818E7A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</w:t>
            </w:r>
          </w:p>
        </w:tc>
        <w:tc>
          <w:tcPr>
            <w:tcW w:w="2410" w:type="dxa"/>
          </w:tcPr>
          <w:p w14:paraId="5E7C03E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 A**</w:t>
            </w:r>
          </w:p>
        </w:tc>
        <w:tc>
          <w:tcPr>
            <w:tcW w:w="1701" w:type="dxa"/>
          </w:tcPr>
          <w:p w14:paraId="56AF8A8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 #</w:t>
            </w:r>
          </w:p>
        </w:tc>
        <w:tc>
          <w:tcPr>
            <w:tcW w:w="1843" w:type="dxa"/>
          </w:tcPr>
          <w:p w14:paraId="2761C79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 #</w:t>
            </w:r>
          </w:p>
        </w:tc>
        <w:tc>
          <w:tcPr>
            <w:tcW w:w="2268" w:type="dxa"/>
          </w:tcPr>
          <w:p w14:paraId="6D33ADD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</w:t>
            </w:r>
          </w:p>
        </w:tc>
      </w:tr>
      <w:tr w:rsidR="009E4DB8" w:rsidRPr="004F4051" w14:paraId="264120CC" w14:textId="77777777" w:rsidTr="003C1B58">
        <w:tc>
          <w:tcPr>
            <w:tcW w:w="1655" w:type="dxa"/>
            <w:vMerge/>
          </w:tcPr>
          <w:p w14:paraId="0891A0E9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55D6BC52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19</w:t>
            </w:r>
          </w:p>
        </w:tc>
        <w:tc>
          <w:tcPr>
            <w:tcW w:w="1417" w:type="dxa"/>
          </w:tcPr>
          <w:p w14:paraId="2A03800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701" w:type="dxa"/>
          </w:tcPr>
          <w:p w14:paraId="6353C8D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</w:t>
            </w:r>
          </w:p>
        </w:tc>
        <w:tc>
          <w:tcPr>
            <w:tcW w:w="2410" w:type="dxa"/>
          </w:tcPr>
          <w:p w14:paraId="204CA55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1701" w:type="dxa"/>
          </w:tcPr>
          <w:p w14:paraId="376FCE2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843" w:type="dxa"/>
          </w:tcPr>
          <w:p w14:paraId="574475F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268" w:type="dxa"/>
          </w:tcPr>
          <w:p w14:paraId="786DC59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</w:tr>
      <w:tr w:rsidR="009E4DB8" w:rsidRPr="004F4051" w14:paraId="5AC8B42D" w14:textId="77777777" w:rsidTr="003C1B58">
        <w:tc>
          <w:tcPr>
            <w:tcW w:w="1655" w:type="dxa"/>
            <w:vMerge/>
          </w:tcPr>
          <w:p w14:paraId="2B93F2C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92" w:type="dxa"/>
          </w:tcPr>
          <w:p w14:paraId="65D5666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20</w:t>
            </w:r>
          </w:p>
        </w:tc>
        <w:tc>
          <w:tcPr>
            <w:tcW w:w="1417" w:type="dxa"/>
          </w:tcPr>
          <w:p w14:paraId="46C65A6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701" w:type="dxa"/>
          </w:tcPr>
          <w:p w14:paraId="42870B3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**</w:t>
            </w:r>
          </w:p>
        </w:tc>
        <w:tc>
          <w:tcPr>
            <w:tcW w:w="2410" w:type="dxa"/>
          </w:tcPr>
          <w:p w14:paraId="51C6291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*</w:t>
            </w:r>
          </w:p>
        </w:tc>
        <w:tc>
          <w:tcPr>
            <w:tcW w:w="1701" w:type="dxa"/>
          </w:tcPr>
          <w:p w14:paraId="3A23A86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843" w:type="dxa"/>
          </w:tcPr>
          <w:p w14:paraId="05006F1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A*</w:t>
            </w:r>
          </w:p>
        </w:tc>
        <w:tc>
          <w:tcPr>
            <w:tcW w:w="2268" w:type="dxa"/>
          </w:tcPr>
          <w:p w14:paraId="7CB22F2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</w:tr>
    </w:tbl>
    <w:p w14:paraId="60B512AA" w14:textId="77777777" w:rsidR="009E4DB8" w:rsidRPr="004F4051" w:rsidRDefault="009E4DB8" w:rsidP="009E4DB8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B3FE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upplementary Table 2. 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The cholesterol content in 20 lipoprotein subfractions in adult control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t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>SHR females, pregnant control SHR females, pregnant SHR females fed HSD, adult control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 females, pregnant control SHR-Zbtb16 females and pregnant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 females fed HSD. The allocation of individual lipoprotein subfractions to major lipoprotein classes is shown in order of particle’s decreasing size from top to bottom. The significance level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group comparison by post hoc Fisher’s least significant difference test of two-way ANOVA with STRAIN and DIET as major factors are indicated as follows: * p&lt;0.05, ** p&lt;0.01, *** p&lt;0.001. A represents differences between the pregnant control or pregnant HSD group and their adult control group, P represents differences between the pregnant control and pregnant HSD group in the same strain. Strain differences are represented by hashtags (#) and they correspond to the pairwise groups (adult SHR control – adult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trol)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789"/>
        <w:gridCol w:w="849"/>
        <w:gridCol w:w="1412"/>
        <w:gridCol w:w="1829"/>
        <w:gridCol w:w="2106"/>
        <w:gridCol w:w="1690"/>
        <w:gridCol w:w="1968"/>
        <w:gridCol w:w="2349"/>
      </w:tblGrid>
      <w:tr w:rsidR="009E4DB8" w:rsidRPr="004F4051" w14:paraId="5C8389AD" w14:textId="77777777" w:rsidTr="003C1B58">
        <w:tc>
          <w:tcPr>
            <w:tcW w:w="1696" w:type="dxa"/>
          </w:tcPr>
          <w:p w14:paraId="1D99E85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Triacylglycero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  <w:p w14:paraId="347215C3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lass</w:t>
            </w:r>
          </w:p>
        </w:tc>
        <w:tc>
          <w:tcPr>
            <w:tcW w:w="851" w:type="dxa"/>
          </w:tcPr>
          <w:p w14:paraId="17B9A55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g/dl</w:t>
            </w:r>
          </w:p>
        </w:tc>
        <w:tc>
          <w:tcPr>
            <w:tcW w:w="1417" w:type="dxa"/>
          </w:tcPr>
          <w:p w14:paraId="4809E49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HR </w:t>
            </w: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</w:p>
          <w:p w14:paraId="3E93156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ult</w:t>
            </w:r>
          </w:p>
        </w:tc>
        <w:tc>
          <w:tcPr>
            <w:tcW w:w="1843" w:type="dxa"/>
          </w:tcPr>
          <w:p w14:paraId="2BA7D74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HR </w:t>
            </w: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</w:p>
          <w:p w14:paraId="60FA524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gnant</w:t>
            </w:r>
          </w:p>
        </w:tc>
        <w:tc>
          <w:tcPr>
            <w:tcW w:w="2126" w:type="dxa"/>
          </w:tcPr>
          <w:p w14:paraId="7E3329F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 HSD</w:t>
            </w:r>
          </w:p>
          <w:p w14:paraId="0BDD96B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gnant</w:t>
            </w:r>
          </w:p>
        </w:tc>
        <w:tc>
          <w:tcPr>
            <w:tcW w:w="1701" w:type="dxa"/>
          </w:tcPr>
          <w:p w14:paraId="4EEC988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65A3E13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dult</w:t>
            </w:r>
          </w:p>
        </w:tc>
        <w:tc>
          <w:tcPr>
            <w:tcW w:w="1985" w:type="dxa"/>
          </w:tcPr>
          <w:p w14:paraId="5B03A59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35F55F7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tl</w:t>
            </w:r>
            <w:proofErr w:type="spellEnd"/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pregnant</w:t>
            </w:r>
          </w:p>
        </w:tc>
        <w:tc>
          <w:tcPr>
            <w:tcW w:w="2375" w:type="dxa"/>
          </w:tcPr>
          <w:p w14:paraId="215B18A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R-</w:t>
            </w:r>
            <w:r w:rsidRPr="003B3FEF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Zbtb16</w:t>
            </w:r>
          </w:p>
          <w:p w14:paraId="3ECD13F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SD</w:t>
            </w:r>
          </w:p>
        </w:tc>
      </w:tr>
      <w:tr w:rsidR="009E4DB8" w:rsidRPr="004F4051" w14:paraId="6018324A" w14:textId="77777777" w:rsidTr="003C1B58">
        <w:tc>
          <w:tcPr>
            <w:tcW w:w="1696" w:type="dxa"/>
            <w:vMerge w:val="restart"/>
          </w:tcPr>
          <w:p w14:paraId="3D458C5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ylomicrons</w:t>
            </w:r>
          </w:p>
        </w:tc>
        <w:tc>
          <w:tcPr>
            <w:tcW w:w="851" w:type="dxa"/>
          </w:tcPr>
          <w:p w14:paraId="30268F72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9E31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947D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6BBB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0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2 A***/P**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BE11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476DD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D072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2 A**/P**</w:t>
            </w:r>
          </w:p>
        </w:tc>
      </w:tr>
      <w:tr w:rsidR="009E4DB8" w:rsidRPr="004F4051" w14:paraId="4CC87623" w14:textId="77777777" w:rsidTr="003C1B58">
        <w:tc>
          <w:tcPr>
            <w:tcW w:w="1696" w:type="dxa"/>
            <w:vMerge/>
          </w:tcPr>
          <w:p w14:paraId="1B4E39E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230FDE16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C7A7F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29A0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AB67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9 A***/P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78DA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170D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2E50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2 A***/P**</w:t>
            </w:r>
          </w:p>
        </w:tc>
      </w:tr>
      <w:tr w:rsidR="009E4DB8" w:rsidRPr="004F4051" w14:paraId="7F381071" w14:textId="77777777" w:rsidTr="003C1B58">
        <w:tc>
          <w:tcPr>
            <w:tcW w:w="1696" w:type="dxa"/>
            <w:vMerge w:val="restart"/>
          </w:tcPr>
          <w:p w14:paraId="4168F29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ery low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51" w:type="dxa"/>
          </w:tcPr>
          <w:p w14:paraId="722F1E1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3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30C2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661A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7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C241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 A***/P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0A46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E0B3E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9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36C2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4 A***/P**</w:t>
            </w:r>
          </w:p>
        </w:tc>
      </w:tr>
      <w:tr w:rsidR="009E4DB8" w:rsidRPr="004F4051" w14:paraId="443919CF" w14:textId="77777777" w:rsidTr="003C1B58">
        <w:tc>
          <w:tcPr>
            <w:tcW w:w="1696" w:type="dxa"/>
            <w:vMerge/>
          </w:tcPr>
          <w:p w14:paraId="24DBB2D1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1B67C7D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4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9E9E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0281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6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F42C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5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 A**/P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214F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A98E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8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89BA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5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1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5 A**/P*</w:t>
            </w:r>
          </w:p>
        </w:tc>
      </w:tr>
      <w:tr w:rsidR="009E4DB8" w:rsidRPr="004F4051" w14:paraId="79A759C2" w14:textId="77777777" w:rsidTr="003C1B58">
        <w:tc>
          <w:tcPr>
            <w:tcW w:w="1696" w:type="dxa"/>
            <w:vMerge/>
          </w:tcPr>
          <w:p w14:paraId="5D9FEB7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5B1A440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1633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718A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2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AA8C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5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 A**/P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A6EE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E6B9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8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346F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4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7±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0 A**</w:t>
            </w:r>
          </w:p>
        </w:tc>
      </w:tr>
      <w:tr w:rsidR="009E4DB8" w:rsidRPr="004F4051" w14:paraId="5A0DE509" w14:textId="77777777" w:rsidTr="003C1B58">
        <w:tc>
          <w:tcPr>
            <w:tcW w:w="1696" w:type="dxa"/>
            <w:vMerge/>
          </w:tcPr>
          <w:p w14:paraId="242B5F5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2EF63E3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E80A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96B7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D93C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8 A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BB67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5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B4371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0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2665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 A**</w:t>
            </w:r>
          </w:p>
        </w:tc>
      </w:tr>
      <w:tr w:rsidR="009E4DB8" w:rsidRPr="004F4051" w14:paraId="1AB945A4" w14:textId="77777777" w:rsidTr="003C1B58">
        <w:tc>
          <w:tcPr>
            <w:tcW w:w="1696" w:type="dxa"/>
            <w:vMerge/>
          </w:tcPr>
          <w:p w14:paraId="62186FA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5E8003ED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7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23860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94F6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 A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6DC8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7324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FFA8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 A*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BAE4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 A**</w:t>
            </w:r>
          </w:p>
        </w:tc>
      </w:tr>
      <w:tr w:rsidR="009E4DB8" w:rsidRPr="004F4051" w14:paraId="6080B0E0" w14:textId="77777777" w:rsidTr="003C1B58">
        <w:tc>
          <w:tcPr>
            <w:tcW w:w="1696" w:type="dxa"/>
            <w:vMerge w:val="restart"/>
          </w:tcPr>
          <w:p w14:paraId="50B15D6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ow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51" w:type="dxa"/>
          </w:tcPr>
          <w:p w14:paraId="3F57F993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8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E641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3224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5 A*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68F5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5505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74C9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 A**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1AE1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 A**</w:t>
            </w:r>
          </w:p>
        </w:tc>
      </w:tr>
      <w:tr w:rsidR="009E4DB8" w:rsidRPr="004F4051" w14:paraId="7467BFEF" w14:textId="77777777" w:rsidTr="003C1B58">
        <w:tc>
          <w:tcPr>
            <w:tcW w:w="1696" w:type="dxa"/>
            <w:vMerge/>
          </w:tcPr>
          <w:p w14:paraId="440E594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75836203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404E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CD67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 A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CE7E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 P*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8693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A6CE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7 A*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FC93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 P*</w:t>
            </w:r>
          </w:p>
        </w:tc>
      </w:tr>
      <w:tr w:rsidR="009E4DB8" w:rsidRPr="004F4051" w14:paraId="03960500" w14:textId="77777777" w:rsidTr="003C1B58">
        <w:tc>
          <w:tcPr>
            <w:tcW w:w="1696" w:type="dxa"/>
            <w:vMerge/>
          </w:tcPr>
          <w:p w14:paraId="4B3B3C6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3A89B3C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3C4F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9385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9 A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322F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 A*/P*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0606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2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E213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3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CE26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0 A*/P***</w:t>
            </w:r>
          </w:p>
        </w:tc>
      </w:tr>
      <w:tr w:rsidR="009E4DB8" w:rsidRPr="004F4051" w14:paraId="6AB72DD5" w14:textId="77777777" w:rsidTr="003C1B58">
        <w:tc>
          <w:tcPr>
            <w:tcW w:w="1696" w:type="dxa"/>
            <w:vMerge/>
          </w:tcPr>
          <w:p w14:paraId="2D4A8F5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2069DB3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1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C9CD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88F6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 A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188C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 A*/P*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A176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9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FEE8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1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CFA34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/P**</w:t>
            </w:r>
          </w:p>
        </w:tc>
      </w:tr>
      <w:tr w:rsidR="009E4DB8" w:rsidRPr="004F4051" w14:paraId="2DEDCC84" w14:textId="77777777" w:rsidTr="003C1B58">
        <w:tc>
          <w:tcPr>
            <w:tcW w:w="1696" w:type="dxa"/>
            <w:vMerge/>
          </w:tcPr>
          <w:p w14:paraId="1066452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3E78D8C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2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0B5F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27C2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0FA4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P*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EF63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CC0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B300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</w:tr>
      <w:tr w:rsidR="009E4DB8" w:rsidRPr="004F4051" w14:paraId="34B107C6" w14:textId="77777777" w:rsidTr="003C1B58">
        <w:tc>
          <w:tcPr>
            <w:tcW w:w="1696" w:type="dxa"/>
            <w:vMerge/>
          </w:tcPr>
          <w:p w14:paraId="16CBAD3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1EC1A300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3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7066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E4BC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D01E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P**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DFB9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A9EF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01C0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</w:tr>
      <w:tr w:rsidR="009E4DB8" w:rsidRPr="004F4051" w14:paraId="18E4A7B4" w14:textId="77777777" w:rsidTr="003C1B58">
        <w:tc>
          <w:tcPr>
            <w:tcW w:w="1696" w:type="dxa"/>
            <w:vMerge w:val="restart"/>
          </w:tcPr>
          <w:p w14:paraId="068403BC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nsity lipoproteins</w:t>
            </w:r>
          </w:p>
        </w:tc>
        <w:tc>
          <w:tcPr>
            <w:tcW w:w="851" w:type="dxa"/>
          </w:tcPr>
          <w:p w14:paraId="118FFDBE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4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062F9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BF42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2E05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4ADB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A007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139D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 A**</w:t>
            </w:r>
          </w:p>
        </w:tc>
      </w:tr>
      <w:tr w:rsidR="009E4DB8" w:rsidRPr="004F4051" w14:paraId="178AE231" w14:textId="77777777" w:rsidTr="003C1B58">
        <w:tc>
          <w:tcPr>
            <w:tcW w:w="1696" w:type="dxa"/>
            <w:vMerge/>
          </w:tcPr>
          <w:p w14:paraId="170259A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5036AE3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5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65D8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FE7C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C8DC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9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89B4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A00A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71AC5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 A*</w:t>
            </w:r>
          </w:p>
        </w:tc>
      </w:tr>
      <w:tr w:rsidR="009E4DB8" w:rsidRPr="004F4051" w14:paraId="476424BF" w14:textId="77777777" w:rsidTr="003C1B58">
        <w:tc>
          <w:tcPr>
            <w:tcW w:w="1696" w:type="dxa"/>
            <w:vMerge/>
          </w:tcPr>
          <w:p w14:paraId="4614378F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10A446EA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6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129F2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2DF7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7394B3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C60E8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E81D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8F67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</w:t>
            </w:r>
          </w:p>
        </w:tc>
      </w:tr>
      <w:tr w:rsidR="009E4DB8" w:rsidRPr="004F4051" w14:paraId="1451CCB3" w14:textId="77777777" w:rsidTr="003C1B58">
        <w:tc>
          <w:tcPr>
            <w:tcW w:w="1696" w:type="dxa"/>
            <w:vMerge/>
          </w:tcPr>
          <w:p w14:paraId="67E2945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7A61CF7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7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08D0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F10F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BDD1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E1FC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8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7419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2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BD4D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 A*</w:t>
            </w:r>
          </w:p>
        </w:tc>
      </w:tr>
      <w:tr w:rsidR="009E4DB8" w:rsidRPr="004F4051" w14:paraId="380165FA" w14:textId="77777777" w:rsidTr="003C1B58">
        <w:tc>
          <w:tcPr>
            <w:tcW w:w="1696" w:type="dxa"/>
            <w:vMerge/>
          </w:tcPr>
          <w:p w14:paraId="21269B2A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611B4D35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8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DD7D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7C3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 A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E6F00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9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54557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3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1FB7D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9BF01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2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</w:tr>
      <w:tr w:rsidR="009E4DB8" w:rsidRPr="004F4051" w14:paraId="46B332A8" w14:textId="77777777" w:rsidTr="003C1B58">
        <w:tc>
          <w:tcPr>
            <w:tcW w:w="1696" w:type="dxa"/>
            <w:vMerge/>
          </w:tcPr>
          <w:p w14:paraId="28B1EEC7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4D2222A8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19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8631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6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F58C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5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1 A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EA7AF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13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93BE0B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24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E5AD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3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3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F3EA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40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</w:tr>
      <w:tr w:rsidR="009E4DB8" w:rsidRPr="004F4051" w14:paraId="0585D92C" w14:textId="77777777" w:rsidTr="003C1B58">
        <w:tc>
          <w:tcPr>
            <w:tcW w:w="1696" w:type="dxa"/>
            <w:vMerge/>
          </w:tcPr>
          <w:p w14:paraId="63AB3464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1" w:type="dxa"/>
          </w:tcPr>
          <w:p w14:paraId="3A05C69B" w14:textId="77777777" w:rsidR="009E4DB8" w:rsidRPr="004F4051" w:rsidRDefault="009E4DB8" w:rsidP="003C1B58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F405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G2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0FFD4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1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3217C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 A*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8781A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6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4400E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65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</w:t>
            </w:r>
          </w:p>
        </w:tc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A4549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77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7</w:t>
            </w:r>
          </w:p>
        </w:tc>
        <w:tc>
          <w:tcPr>
            <w:tcW w:w="23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0C016" w14:textId="77777777" w:rsidR="009E4DB8" w:rsidRPr="004F4051" w:rsidRDefault="009E4DB8" w:rsidP="003C1B58">
            <w:pPr>
              <w:rPr>
                <w:rFonts w:ascii="Arial" w:hAnsi="Arial" w:cs="Arial"/>
                <w:color w:val="000000"/>
                <w:lang w:val="en-GB"/>
              </w:rPr>
            </w:pPr>
            <w:r w:rsidRPr="004F4051">
              <w:rPr>
                <w:rFonts w:ascii="Arial" w:hAnsi="Arial" w:cs="Arial"/>
                <w:color w:val="000000"/>
                <w:lang w:val="en-GB"/>
              </w:rPr>
              <w:t>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81±0</w:t>
            </w:r>
            <w:r>
              <w:rPr>
                <w:rFonts w:ascii="Arial" w:hAnsi="Arial" w:cs="Arial"/>
                <w:color w:val="000000"/>
                <w:lang w:val="en-GB"/>
              </w:rPr>
              <w:t>.</w:t>
            </w:r>
            <w:r w:rsidRPr="004F4051">
              <w:rPr>
                <w:rFonts w:ascii="Arial" w:hAnsi="Arial" w:cs="Arial"/>
                <w:color w:val="000000"/>
                <w:lang w:val="en-GB"/>
              </w:rPr>
              <w:t>05 A*</w:t>
            </w:r>
          </w:p>
        </w:tc>
      </w:tr>
    </w:tbl>
    <w:p w14:paraId="7AE923E7" w14:textId="77777777" w:rsidR="009E4DB8" w:rsidRDefault="009E4DB8" w:rsidP="009E4DB8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D135A97" w14:textId="77777777" w:rsidR="009E4DB8" w:rsidRPr="004F4051" w:rsidRDefault="009E4DB8" w:rsidP="009E4DB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3B3FEF"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 Table 3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GB"/>
        </w:rPr>
        <w:t>triacylglyc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>erol content in 20 lipoprotein subfractions in adult control SHR females, pregnant control SHR females, pregnant SHR females fed HSD, adult control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 females, pregnant control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 females and pregnant SHR-</w:t>
      </w:r>
      <w:r w:rsidRPr="003B3FEF">
        <w:rPr>
          <w:rFonts w:ascii="Times New Roman" w:hAnsi="Times New Roman" w:cs="Times New Roman"/>
          <w:i/>
          <w:iCs/>
          <w:sz w:val="24"/>
          <w:szCs w:val="24"/>
          <w:lang w:val="en-GB"/>
        </w:rPr>
        <w:t>Zbtb16</w:t>
      </w:r>
      <w:r w:rsidRPr="004F4051">
        <w:rPr>
          <w:rFonts w:ascii="Times New Roman" w:hAnsi="Times New Roman" w:cs="Times New Roman"/>
          <w:sz w:val="24"/>
          <w:szCs w:val="24"/>
          <w:lang w:val="en-GB"/>
        </w:rPr>
        <w:t xml:space="preserve"> females fed HSD. The allocation of individual lipoprotein subfractions to major lipoprotein classes is shown in order of particle’s decreasing size from top to bottom. The significance level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group comparison by post hoc Fisher’s least significant difference test of two-way ANOVA with STRAIN and DIET as major factors are indicated as follows: * p&lt;0.05, ** p&lt;0.01, *** p&lt;0.001. A represents differences between the pregnant control or pregnant HSD group and their adult control group, P represents differences between the pregnant control and pregnant HSD group in the same strain.</w:t>
      </w:r>
    </w:p>
    <w:p w14:paraId="4A872E7E" w14:textId="77777777" w:rsidR="009E4DB8" w:rsidRDefault="009E4DB8" w:rsidP="00F63C0A">
      <w:pPr>
        <w:rPr>
          <w:rFonts w:ascii="Times New Roman" w:hAnsi="Times New Roman" w:cs="Times New Roman"/>
          <w:b/>
          <w:sz w:val="24"/>
          <w:szCs w:val="24"/>
          <w:lang w:val="en-US"/>
        </w:rPr>
        <w:sectPr w:rsidR="009E4DB8" w:rsidSect="009E4DB8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3F0F773C" w14:textId="77777777" w:rsidR="009E4DB8" w:rsidRPr="008F3D09" w:rsidRDefault="009E4DB8" w:rsidP="00F63C0A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Mkatabulky"/>
        <w:tblpPr w:leftFromText="141" w:rightFromText="141" w:vertAnchor="page" w:horzAnchor="margin" w:tblpY="3136"/>
        <w:tblW w:w="0" w:type="auto"/>
        <w:tblLook w:val="04A0" w:firstRow="1" w:lastRow="0" w:firstColumn="1" w:lastColumn="0" w:noHBand="0" w:noVBand="1"/>
      </w:tblPr>
      <w:tblGrid>
        <w:gridCol w:w="1467"/>
        <w:gridCol w:w="3206"/>
        <w:gridCol w:w="1098"/>
        <w:gridCol w:w="896"/>
        <w:gridCol w:w="1409"/>
        <w:gridCol w:w="986"/>
      </w:tblGrid>
      <w:tr w:rsidR="00F63C0A" w:rsidRPr="008F3D09" w14:paraId="3B5E7B64" w14:textId="77777777" w:rsidTr="009E4DB8">
        <w:trPr>
          <w:trHeight w:val="931"/>
        </w:trPr>
        <w:tc>
          <w:tcPr>
            <w:tcW w:w="1467" w:type="dxa"/>
          </w:tcPr>
          <w:p w14:paraId="4F5DFC0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 symbol</w:t>
            </w:r>
          </w:p>
        </w:tc>
        <w:tc>
          <w:tcPr>
            <w:tcW w:w="3206" w:type="dxa"/>
          </w:tcPr>
          <w:p w14:paraId="6399AFF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 name</w:t>
            </w:r>
          </w:p>
        </w:tc>
        <w:tc>
          <w:tcPr>
            <w:tcW w:w="1098" w:type="dxa"/>
          </w:tcPr>
          <w:p w14:paraId="19FF9AE0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 (SHR prog vs. SHR </w:t>
            </w: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tl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896" w:type="dxa"/>
          </w:tcPr>
          <w:p w14:paraId="7DE5538B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ld change</w:t>
            </w:r>
          </w:p>
        </w:tc>
        <w:tc>
          <w:tcPr>
            <w:tcW w:w="1409" w:type="dxa"/>
          </w:tcPr>
          <w:p w14:paraId="61C3095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 (SHR-</w:t>
            </w: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Zbtb16 </w:t>
            </w: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 vs. SHR-</w:t>
            </w: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Zbtb16 </w:t>
            </w: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tl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986" w:type="dxa"/>
          </w:tcPr>
          <w:p w14:paraId="1249FC3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ld change</w:t>
            </w:r>
          </w:p>
        </w:tc>
      </w:tr>
      <w:tr w:rsidR="00F63C0A" w:rsidRPr="008F3D09" w14:paraId="354E3E32" w14:textId="77777777" w:rsidTr="009E4DB8">
        <w:trPr>
          <w:trHeight w:val="422"/>
        </w:trPr>
        <w:tc>
          <w:tcPr>
            <w:tcW w:w="9062" w:type="dxa"/>
            <w:gridSpan w:val="6"/>
          </w:tcPr>
          <w:p w14:paraId="32B06CE4" w14:textId="77777777" w:rsidR="00F63C0A" w:rsidRPr="008F3D09" w:rsidRDefault="00F63C0A" w:rsidP="009E4D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rown adipose tissue</w:t>
            </w:r>
          </w:p>
        </w:tc>
      </w:tr>
      <w:tr w:rsidR="00F63C0A" w:rsidRPr="008F3D09" w14:paraId="6ACAF5F8" w14:textId="77777777" w:rsidTr="009E4DB8">
        <w:trPr>
          <w:trHeight w:val="680"/>
        </w:trPr>
        <w:tc>
          <w:tcPr>
            <w:tcW w:w="1467" w:type="dxa"/>
          </w:tcPr>
          <w:p w14:paraId="15B4D610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o2</w:t>
            </w:r>
          </w:p>
        </w:tc>
        <w:tc>
          <w:tcPr>
            <w:tcW w:w="3206" w:type="dxa"/>
          </w:tcPr>
          <w:p w14:paraId="5584EBB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dothyronine deiodinase 2</w:t>
            </w:r>
          </w:p>
        </w:tc>
        <w:tc>
          <w:tcPr>
            <w:tcW w:w="1098" w:type="dxa"/>
          </w:tcPr>
          <w:p w14:paraId="6754C03F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8E-05</w:t>
            </w:r>
          </w:p>
        </w:tc>
        <w:tc>
          <w:tcPr>
            <w:tcW w:w="896" w:type="dxa"/>
          </w:tcPr>
          <w:p w14:paraId="3960242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8</w:t>
            </w:r>
          </w:p>
        </w:tc>
        <w:tc>
          <w:tcPr>
            <w:tcW w:w="1409" w:type="dxa"/>
          </w:tcPr>
          <w:p w14:paraId="3856C76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1E-04</w:t>
            </w:r>
          </w:p>
        </w:tc>
        <w:tc>
          <w:tcPr>
            <w:tcW w:w="986" w:type="dxa"/>
          </w:tcPr>
          <w:p w14:paraId="742C83D8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3</w:t>
            </w:r>
          </w:p>
        </w:tc>
      </w:tr>
      <w:tr w:rsidR="00F63C0A" w:rsidRPr="008F3D09" w14:paraId="10201F46" w14:textId="77777777" w:rsidTr="009E4DB8">
        <w:trPr>
          <w:trHeight w:val="680"/>
        </w:trPr>
        <w:tc>
          <w:tcPr>
            <w:tcW w:w="1467" w:type="dxa"/>
          </w:tcPr>
          <w:p w14:paraId="074B18B8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od1</w:t>
            </w:r>
          </w:p>
        </w:tc>
        <w:tc>
          <w:tcPr>
            <w:tcW w:w="3206" w:type="dxa"/>
          </w:tcPr>
          <w:p w14:paraId="66FFF46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oxide dismutase 1</w:t>
            </w:r>
          </w:p>
        </w:tc>
        <w:tc>
          <w:tcPr>
            <w:tcW w:w="1098" w:type="dxa"/>
          </w:tcPr>
          <w:p w14:paraId="0450F289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E-07</w:t>
            </w:r>
          </w:p>
        </w:tc>
        <w:tc>
          <w:tcPr>
            <w:tcW w:w="896" w:type="dxa"/>
          </w:tcPr>
          <w:p w14:paraId="30752BB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</w:t>
            </w:r>
          </w:p>
        </w:tc>
        <w:tc>
          <w:tcPr>
            <w:tcW w:w="1409" w:type="dxa"/>
          </w:tcPr>
          <w:p w14:paraId="1A19E870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4E-09</w:t>
            </w:r>
          </w:p>
        </w:tc>
        <w:tc>
          <w:tcPr>
            <w:tcW w:w="986" w:type="dxa"/>
          </w:tcPr>
          <w:p w14:paraId="6EF6E0EF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7</w:t>
            </w:r>
          </w:p>
        </w:tc>
      </w:tr>
      <w:tr w:rsidR="00F63C0A" w:rsidRPr="008F3D09" w14:paraId="36DEA563" w14:textId="77777777" w:rsidTr="009E4DB8">
        <w:trPr>
          <w:trHeight w:val="680"/>
        </w:trPr>
        <w:tc>
          <w:tcPr>
            <w:tcW w:w="1467" w:type="dxa"/>
          </w:tcPr>
          <w:p w14:paraId="3B5C6A04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x8b</w:t>
            </w:r>
          </w:p>
        </w:tc>
        <w:tc>
          <w:tcPr>
            <w:tcW w:w="3206" w:type="dxa"/>
          </w:tcPr>
          <w:p w14:paraId="635BEE06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ytochrome c oxidase subunit </w:t>
            </w: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IIb</w:t>
            </w:r>
            <w:proofErr w:type="spellEnd"/>
          </w:p>
        </w:tc>
        <w:tc>
          <w:tcPr>
            <w:tcW w:w="1098" w:type="dxa"/>
          </w:tcPr>
          <w:p w14:paraId="58C73C76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7E-10</w:t>
            </w:r>
          </w:p>
        </w:tc>
        <w:tc>
          <w:tcPr>
            <w:tcW w:w="896" w:type="dxa"/>
          </w:tcPr>
          <w:p w14:paraId="6E67645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9</w:t>
            </w:r>
          </w:p>
        </w:tc>
        <w:tc>
          <w:tcPr>
            <w:tcW w:w="1409" w:type="dxa"/>
          </w:tcPr>
          <w:p w14:paraId="0F823A66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5E-16</w:t>
            </w:r>
          </w:p>
        </w:tc>
        <w:tc>
          <w:tcPr>
            <w:tcW w:w="986" w:type="dxa"/>
          </w:tcPr>
          <w:p w14:paraId="1207233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</w:t>
            </w:r>
          </w:p>
        </w:tc>
      </w:tr>
      <w:tr w:rsidR="00F63C0A" w:rsidRPr="008F3D09" w14:paraId="022D6829" w14:textId="77777777" w:rsidTr="009E4DB8">
        <w:trPr>
          <w:trHeight w:val="680"/>
        </w:trPr>
        <w:tc>
          <w:tcPr>
            <w:tcW w:w="1467" w:type="dxa"/>
          </w:tcPr>
          <w:p w14:paraId="167B877B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sd11b1</w:t>
            </w:r>
          </w:p>
        </w:tc>
        <w:tc>
          <w:tcPr>
            <w:tcW w:w="3206" w:type="dxa"/>
          </w:tcPr>
          <w:p w14:paraId="1C093C39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xysteroid 11-beta dehydrogenase 1</w:t>
            </w:r>
          </w:p>
        </w:tc>
        <w:tc>
          <w:tcPr>
            <w:tcW w:w="1098" w:type="dxa"/>
          </w:tcPr>
          <w:p w14:paraId="29581593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E-05</w:t>
            </w:r>
          </w:p>
        </w:tc>
        <w:tc>
          <w:tcPr>
            <w:tcW w:w="896" w:type="dxa"/>
          </w:tcPr>
          <w:p w14:paraId="33406B1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0</w:t>
            </w:r>
          </w:p>
        </w:tc>
        <w:tc>
          <w:tcPr>
            <w:tcW w:w="1409" w:type="dxa"/>
          </w:tcPr>
          <w:p w14:paraId="49591E28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s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6" w:type="dxa"/>
          </w:tcPr>
          <w:p w14:paraId="7AE6C556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s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F63C0A" w:rsidRPr="008F3D09" w14:paraId="10722E30" w14:textId="77777777" w:rsidTr="009E4DB8">
        <w:trPr>
          <w:trHeight w:val="404"/>
        </w:trPr>
        <w:tc>
          <w:tcPr>
            <w:tcW w:w="9062" w:type="dxa"/>
            <w:gridSpan w:val="6"/>
          </w:tcPr>
          <w:p w14:paraId="2301A05F" w14:textId="77777777" w:rsidR="00F63C0A" w:rsidRPr="00F63C0A" w:rsidRDefault="00F63C0A" w:rsidP="009E4D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hite adipose tissue</w:t>
            </w:r>
          </w:p>
        </w:tc>
      </w:tr>
      <w:tr w:rsidR="00F63C0A" w:rsidRPr="008F3D09" w14:paraId="33E2D7FF" w14:textId="77777777" w:rsidTr="009E4DB8">
        <w:trPr>
          <w:trHeight w:val="680"/>
        </w:trPr>
        <w:tc>
          <w:tcPr>
            <w:tcW w:w="1467" w:type="dxa"/>
          </w:tcPr>
          <w:p w14:paraId="0762B178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lc2a4</w:t>
            </w:r>
          </w:p>
        </w:tc>
        <w:tc>
          <w:tcPr>
            <w:tcW w:w="3206" w:type="dxa"/>
          </w:tcPr>
          <w:p w14:paraId="703F0DC0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olute carrier family </w:t>
            </w:r>
            <w:proofErr w:type="gram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 member</w:t>
            </w:r>
            <w:proofErr w:type="gram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4</w:t>
            </w:r>
          </w:p>
        </w:tc>
        <w:tc>
          <w:tcPr>
            <w:tcW w:w="1098" w:type="dxa"/>
          </w:tcPr>
          <w:p w14:paraId="3DFF71B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9E-08</w:t>
            </w:r>
          </w:p>
        </w:tc>
        <w:tc>
          <w:tcPr>
            <w:tcW w:w="896" w:type="dxa"/>
          </w:tcPr>
          <w:p w14:paraId="0BB95F5B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3.0</w:t>
            </w:r>
          </w:p>
        </w:tc>
        <w:tc>
          <w:tcPr>
            <w:tcW w:w="1409" w:type="dxa"/>
          </w:tcPr>
          <w:p w14:paraId="618BE78B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E-04</w:t>
            </w:r>
          </w:p>
        </w:tc>
        <w:tc>
          <w:tcPr>
            <w:tcW w:w="986" w:type="dxa"/>
          </w:tcPr>
          <w:p w14:paraId="4F3EB64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9</w:t>
            </w:r>
          </w:p>
        </w:tc>
      </w:tr>
      <w:tr w:rsidR="00F63C0A" w:rsidRPr="008F3D09" w14:paraId="0AC52159" w14:textId="77777777" w:rsidTr="009E4DB8">
        <w:trPr>
          <w:trHeight w:val="680"/>
        </w:trPr>
        <w:tc>
          <w:tcPr>
            <w:tcW w:w="1467" w:type="dxa"/>
          </w:tcPr>
          <w:p w14:paraId="20851932" w14:textId="77777777" w:rsidR="00F63C0A" w:rsidRPr="008F3D09" w:rsidRDefault="00F63C0A" w:rsidP="009E4DB8">
            <w:pPr>
              <w:tabs>
                <w:tab w:val="center" w:pos="629"/>
              </w:tabs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Vegfb</w:t>
            </w:r>
            <w:proofErr w:type="spellEnd"/>
          </w:p>
        </w:tc>
        <w:tc>
          <w:tcPr>
            <w:tcW w:w="3206" w:type="dxa"/>
          </w:tcPr>
          <w:p w14:paraId="2D24588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scular endothelial growth factor B</w:t>
            </w:r>
          </w:p>
        </w:tc>
        <w:tc>
          <w:tcPr>
            <w:tcW w:w="1098" w:type="dxa"/>
          </w:tcPr>
          <w:p w14:paraId="6665D45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7E-05</w:t>
            </w:r>
          </w:p>
        </w:tc>
        <w:tc>
          <w:tcPr>
            <w:tcW w:w="896" w:type="dxa"/>
          </w:tcPr>
          <w:p w14:paraId="6B8FF38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2</w:t>
            </w:r>
          </w:p>
        </w:tc>
        <w:tc>
          <w:tcPr>
            <w:tcW w:w="1409" w:type="dxa"/>
          </w:tcPr>
          <w:p w14:paraId="0C7D9D4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9E-06</w:t>
            </w:r>
          </w:p>
        </w:tc>
        <w:tc>
          <w:tcPr>
            <w:tcW w:w="986" w:type="dxa"/>
          </w:tcPr>
          <w:p w14:paraId="4A0707DA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3</w:t>
            </w:r>
          </w:p>
        </w:tc>
      </w:tr>
      <w:tr w:rsidR="00F63C0A" w:rsidRPr="008F3D09" w14:paraId="3FFE9E96" w14:textId="77777777" w:rsidTr="009E4DB8">
        <w:trPr>
          <w:trHeight w:val="680"/>
        </w:trPr>
        <w:tc>
          <w:tcPr>
            <w:tcW w:w="1467" w:type="dxa"/>
          </w:tcPr>
          <w:p w14:paraId="479CFD11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Hsd11b1</w:t>
            </w:r>
          </w:p>
        </w:tc>
        <w:tc>
          <w:tcPr>
            <w:tcW w:w="3206" w:type="dxa"/>
          </w:tcPr>
          <w:p w14:paraId="6CA555A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xysteroid 11-beta dehydrogenase 1</w:t>
            </w:r>
          </w:p>
        </w:tc>
        <w:tc>
          <w:tcPr>
            <w:tcW w:w="1098" w:type="dxa"/>
          </w:tcPr>
          <w:p w14:paraId="1DD4F29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7E-06</w:t>
            </w:r>
          </w:p>
        </w:tc>
        <w:tc>
          <w:tcPr>
            <w:tcW w:w="896" w:type="dxa"/>
          </w:tcPr>
          <w:p w14:paraId="0D6C5B5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2</w:t>
            </w:r>
          </w:p>
        </w:tc>
        <w:tc>
          <w:tcPr>
            <w:tcW w:w="1409" w:type="dxa"/>
          </w:tcPr>
          <w:p w14:paraId="10F9A899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0E-04</w:t>
            </w:r>
          </w:p>
        </w:tc>
        <w:tc>
          <w:tcPr>
            <w:tcW w:w="986" w:type="dxa"/>
          </w:tcPr>
          <w:p w14:paraId="54C5B6B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7</w:t>
            </w:r>
          </w:p>
        </w:tc>
      </w:tr>
      <w:tr w:rsidR="00F63C0A" w:rsidRPr="008F3D09" w14:paraId="6E411E0F" w14:textId="77777777" w:rsidTr="009E4DB8">
        <w:trPr>
          <w:trHeight w:val="375"/>
        </w:trPr>
        <w:tc>
          <w:tcPr>
            <w:tcW w:w="1467" w:type="dxa"/>
          </w:tcPr>
          <w:p w14:paraId="2616A4C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poe</w:t>
            </w:r>
            <w:proofErr w:type="spellEnd"/>
          </w:p>
        </w:tc>
        <w:tc>
          <w:tcPr>
            <w:tcW w:w="3206" w:type="dxa"/>
          </w:tcPr>
          <w:p w14:paraId="4DBB45CC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olipoprotein E</w:t>
            </w:r>
          </w:p>
        </w:tc>
        <w:tc>
          <w:tcPr>
            <w:tcW w:w="1098" w:type="dxa"/>
          </w:tcPr>
          <w:p w14:paraId="24717A1A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7E-09</w:t>
            </w:r>
          </w:p>
        </w:tc>
        <w:tc>
          <w:tcPr>
            <w:tcW w:w="896" w:type="dxa"/>
          </w:tcPr>
          <w:p w14:paraId="30660CD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6</w:t>
            </w:r>
          </w:p>
        </w:tc>
        <w:tc>
          <w:tcPr>
            <w:tcW w:w="1409" w:type="dxa"/>
          </w:tcPr>
          <w:p w14:paraId="560856D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1E-08</w:t>
            </w:r>
          </w:p>
        </w:tc>
        <w:tc>
          <w:tcPr>
            <w:tcW w:w="986" w:type="dxa"/>
          </w:tcPr>
          <w:p w14:paraId="18F79CA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</w:t>
            </w:r>
          </w:p>
        </w:tc>
      </w:tr>
      <w:tr w:rsidR="00F63C0A" w:rsidRPr="008F3D09" w14:paraId="3998261B" w14:textId="77777777" w:rsidTr="009E4DB8">
        <w:trPr>
          <w:trHeight w:val="388"/>
        </w:trPr>
        <w:tc>
          <w:tcPr>
            <w:tcW w:w="9062" w:type="dxa"/>
            <w:gridSpan w:val="6"/>
          </w:tcPr>
          <w:p w14:paraId="532B2786" w14:textId="77777777" w:rsidR="00F63C0A" w:rsidRPr="00F63C0A" w:rsidRDefault="00F63C0A" w:rsidP="009E4D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iver</w:t>
            </w:r>
          </w:p>
        </w:tc>
      </w:tr>
      <w:tr w:rsidR="00F63C0A" w:rsidRPr="008F3D09" w14:paraId="5513CB66" w14:textId="77777777" w:rsidTr="009E4DB8">
        <w:trPr>
          <w:trHeight w:val="680"/>
        </w:trPr>
        <w:tc>
          <w:tcPr>
            <w:tcW w:w="1467" w:type="dxa"/>
          </w:tcPr>
          <w:p w14:paraId="1CFABF44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csk9</w:t>
            </w:r>
          </w:p>
        </w:tc>
        <w:tc>
          <w:tcPr>
            <w:tcW w:w="3206" w:type="dxa"/>
          </w:tcPr>
          <w:p w14:paraId="5A8844E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roprotein Convertase Subtilisin/Kexin Type 9</w:t>
            </w:r>
          </w:p>
        </w:tc>
        <w:tc>
          <w:tcPr>
            <w:tcW w:w="1098" w:type="dxa"/>
          </w:tcPr>
          <w:p w14:paraId="38C94543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5E-10</w:t>
            </w:r>
          </w:p>
        </w:tc>
        <w:tc>
          <w:tcPr>
            <w:tcW w:w="896" w:type="dxa"/>
          </w:tcPr>
          <w:p w14:paraId="1C72FD46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4.5</w:t>
            </w:r>
          </w:p>
        </w:tc>
        <w:tc>
          <w:tcPr>
            <w:tcW w:w="1409" w:type="dxa"/>
          </w:tcPr>
          <w:p w14:paraId="026B296B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7E-08</w:t>
            </w:r>
          </w:p>
        </w:tc>
        <w:tc>
          <w:tcPr>
            <w:tcW w:w="986" w:type="dxa"/>
          </w:tcPr>
          <w:p w14:paraId="6420B02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3.3</w:t>
            </w:r>
          </w:p>
        </w:tc>
      </w:tr>
      <w:tr w:rsidR="00F63C0A" w:rsidRPr="008F3D09" w14:paraId="04725498" w14:textId="77777777" w:rsidTr="009E4DB8">
        <w:trPr>
          <w:trHeight w:val="680"/>
        </w:trPr>
        <w:tc>
          <w:tcPr>
            <w:tcW w:w="1467" w:type="dxa"/>
          </w:tcPr>
          <w:p w14:paraId="736EEE1B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qle</w:t>
            </w:r>
            <w:proofErr w:type="spellEnd"/>
          </w:p>
        </w:tc>
        <w:tc>
          <w:tcPr>
            <w:tcW w:w="3206" w:type="dxa"/>
          </w:tcPr>
          <w:p w14:paraId="01B16ACA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qualene epoxidase</w:t>
            </w:r>
          </w:p>
        </w:tc>
        <w:tc>
          <w:tcPr>
            <w:tcW w:w="1098" w:type="dxa"/>
          </w:tcPr>
          <w:p w14:paraId="0E5A66E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4E-10</w:t>
            </w:r>
          </w:p>
        </w:tc>
        <w:tc>
          <w:tcPr>
            <w:tcW w:w="896" w:type="dxa"/>
          </w:tcPr>
          <w:p w14:paraId="3D2B7DFF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9.5</w:t>
            </w:r>
          </w:p>
        </w:tc>
        <w:tc>
          <w:tcPr>
            <w:tcW w:w="1409" w:type="dxa"/>
          </w:tcPr>
          <w:p w14:paraId="488D7FB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3E-06</w:t>
            </w:r>
          </w:p>
        </w:tc>
        <w:tc>
          <w:tcPr>
            <w:tcW w:w="986" w:type="dxa"/>
          </w:tcPr>
          <w:p w14:paraId="7768A441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4.2</w:t>
            </w:r>
          </w:p>
        </w:tc>
      </w:tr>
      <w:tr w:rsidR="00F63C0A" w:rsidRPr="008F3D09" w14:paraId="39574094" w14:textId="77777777" w:rsidTr="009E4DB8">
        <w:trPr>
          <w:trHeight w:val="680"/>
        </w:trPr>
        <w:tc>
          <w:tcPr>
            <w:tcW w:w="1467" w:type="dxa"/>
          </w:tcPr>
          <w:p w14:paraId="3123EBD0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rebf1</w:t>
            </w:r>
          </w:p>
        </w:tc>
        <w:tc>
          <w:tcPr>
            <w:tcW w:w="3206" w:type="dxa"/>
          </w:tcPr>
          <w:p w14:paraId="4A1A64ED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erol Regulatory Element Binding Transcription Factor 1</w:t>
            </w:r>
          </w:p>
        </w:tc>
        <w:tc>
          <w:tcPr>
            <w:tcW w:w="1098" w:type="dxa"/>
          </w:tcPr>
          <w:p w14:paraId="719EB42F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E-04</w:t>
            </w:r>
          </w:p>
        </w:tc>
        <w:tc>
          <w:tcPr>
            <w:tcW w:w="896" w:type="dxa"/>
          </w:tcPr>
          <w:p w14:paraId="707351FA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1</w:t>
            </w:r>
          </w:p>
        </w:tc>
        <w:tc>
          <w:tcPr>
            <w:tcW w:w="1409" w:type="dxa"/>
          </w:tcPr>
          <w:p w14:paraId="131CDB09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E-04</w:t>
            </w:r>
          </w:p>
        </w:tc>
        <w:tc>
          <w:tcPr>
            <w:tcW w:w="986" w:type="dxa"/>
          </w:tcPr>
          <w:p w14:paraId="550B9B7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2.1</w:t>
            </w:r>
          </w:p>
        </w:tc>
      </w:tr>
      <w:tr w:rsidR="00F63C0A" w:rsidRPr="008F3D09" w14:paraId="1AB4485B" w14:textId="77777777" w:rsidTr="009E4DB8">
        <w:trPr>
          <w:trHeight w:val="680"/>
        </w:trPr>
        <w:tc>
          <w:tcPr>
            <w:tcW w:w="1467" w:type="dxa"/>
          </w:tcPr>
          <w:p w14:paraId="63553146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r0b2</w:t>
            </w:r>
          </w:p>
        </w:tc>
        <w:tc>
          <w:tcPr>
            <w:tcW w:w="3206" w:type="dxa"/>
          </w:tcPr>
          <w:p w14:paraId="56503D8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clear Receptor Subfamily 0 Group B Member 2</w:t>
            </w:r>
          </w:p>
        </w:tc>
        <w:tc>
          <w:tcPr>
            <w:tcW w:w="1098" w:type="dxa"/>
          </w:tcPr>
          <w:p w14:paraId="5F54F12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6E-04</w:t>
            </w:r>
          </w:p>
        </w:tc>
        <w:tc>
          <w:tcPr>
            <w:tcW w:w="896" w:type="dxa"/>
          </w:tcPr>
          <w:p w14:paraId="58B45D34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6</w:t>
            </w:r>
          </w:p>
        </w:tc>
        <w:tc>
          <w:tcPr>
            <w:tcW w:w="1409" w:type="dxa"/>
          </w:tcPr>
          <w:p w14:paraId="1A686D48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s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6" w:type="dxa"/>
          </w:tcPr>
          <w:p w14:paraId="33353162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s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F63C0A" w:rsidRPr="008F3D09" w14:paraId="63652621" w14:textId="77777777" w:rsidTr="009E4DB8">
        <w:trPr>
          <w:trHeight w:val="526"/>
        </w:trPr>
        <w:tc>
          <w:tcPr>
            <w:tcW w:w="1467" w:type="dxa"/>
          </w:tcPr>
          <w:p w14:paraId="1148970A" w14:textId="77777777" w:rsidR="00F63C0A" w:rsidRPr="008F3D09" w:rsidRDefault="00F63C0A" w:rsidP="009E4DB8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ot1</w:t>
            </w:r>
          </w:p>
        </w:tc>
        <w:tc>
          <w:tcPr>
            <w:tcW w:w="3206" w:type="dxa"/>
          </w:tcPr>
          <w:p w14:paraId="28D71527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yl-CoA </w:t>
            </w:r>
            <w:proofErr w:type="spellStart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oesterase</w:t>
            </w:r>
            <w:proofErr w:type="spellEnd"/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1098" w:type="dxa"/>
          </w:tcPr>
          <w:p w14:paraId="5E534DB0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6E-14</w:t>
            </w:r>
          </w:p>
        </w:tc>
        <w:tc>
          <w:tcPr>
            <w:tcW w:w="896" w:type="dxa"/>
          </w:tcPr>
          <w:p w14:paraId="3CD82E9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3</w:t>
            </w:r>
          </w:p>
        </w:tc>
        <w:tc>
          <w:tcPr>
            <w:tcW w:w="1409" w:type="dxa"/>
          </w:tcPr>
          <w:p w14:paraId="4C7FD535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0E-11</w:t>
            </w:r>
          </w:p>
        </w:tc>
        <w:tc>
          <w:tcPr>
            <w:tcW w:w="986" w:type="dxa"/>
          </w:tcPr>
          <w:p w14:paraId="5F232C3E" w14:textId="77777777" w:rsidR="00F63C0A" w:rsidRPr="008F3D09" w:rsidRDefault="00F63C0A" w:rsidP="009E4D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3D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9</w:t>
            </w:r>
          </w:p>
        </w:tc>
      </w:tr>
    </w:tbl>
    <w:p w14:paraId="3A74B780" w14:textId="6F3CF896" w:rsidR="00F63C0A" w:rsidRDefault="000D2DDA" w:rsidP="00F63C0A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upplementary </w:t>
      </w:r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5A4DDF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3C0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ffspring tissue-specific transcripts and their expression change in response to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high-sucrose diet</w:t>
      </w:r>
      <w:r w:rsidRPr="00F63C0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dministration to rat dams</w:t>
      </w:r>
    </w:p>
    <w:p w14:paraId="2AB0787A" w14:textId="77777777" w:rsidR="00F63C0A" w:rsidRPr="00F63C0A" w:rsidRDefault="00F63C0A" w:rsidP="00F63C0A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63C0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ranscripts validated by qPCR and their expression changes in response to nutritional programming by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high-sucrose diet</w:t>
      </w:r>
      <w:r w:rsidRPr="00F63C0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administration to SHR and SHR-Zbtb16 rat dams.</w:t>
      </w:r>
    </w:p>
    <w:p w14:paraId="4F0AA507" w14:textId="77777777" w:rsidR="00F63C0A" w:rsidRDefault="00F63C0A" w:rsidP="00F63C0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69ED09" w14:textId="77777777" w:rsidR="000735AD" w:rsidRDefault="000735AD" w:rsidP="00F63C0A">
      <w:r>
        <w:rPr>
          <w:noProof/>
          <w:lang w:eastAsia="cs-CZ"/>
        </w:rPr>
        <w:drawing>
          <wp:inline distT="0" distB="0" distL="0" distR="0" wp14:anchorId="6AE82BFF" wp14:editId="67ECC7D3">
            <wp:extent cx="5757545" cy="3426460"/>
            <wp:effectExtent l="0" t="0" r="0" b="254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342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56E7" w14:textId="77777777" w:rsidR="00A35E55" w:rsidRDefault="00A35E55" w:rsidP="00A35E5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upplementary Figure 1</w:t>
      </w:r>
      <w:r w:rsidRPr="008F3D09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The course of </w:t>
      </w:r>
      <w:proofErr w:type="spellStart"/>
      <w:r w:rsidRPr="008F3D09">
        <w:rPr>
          <w:rFonts w:ascii="Times New Roman" w:hAnsi="Times New Roman" w:cs="Times New Roman"/>
          <w:sz w:val="24"/>
          <w:szCs w:val="24"/>
          <w:lang w:val="en-US"/>
        </w:rPr>
        <w:t>glycaemic</w:t>
      </w:r>
      <w:proofErr w:type="spellEnd"/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curves in SHR females (black circle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pregnant 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SHR</w:t>
      </w:r>
      <w:proofErr w:type="gramEnd"/>
      <w:r w:rsidRPr="008F3D09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8F3D09">
        <w:rPr>
          <w:rFonts w:ascii="Times New Roman" w:hAnsi="Times New Roman" w:cs="Times New Roman"/>
          <w:i/>
          <w:sz w:val="24"/>
          <w:szCs w:val="24"/>
          <w:lang w:val="en-US"/>
        </w:rPr>
        <w:t>Zbtb16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females (red triangles) </w:t>
      </w:r>
      <w:r>
        <w:rPr>
          <w:rFonts w:ascii="Times New Roman" w:hAnsi="Times New Roman" w:cs="Times New Roman"/>
          <w:sz w:val="24"/>
          <w:szCs w:val="24"/>
          <w:lang w:val="en-US"/>
        </w:rPr>
        <w:t>before pregnancy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during </w:t>
      </w:r>
      <w:r w:rsidR="004D5F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D5F10" w:rsidRPr="004D5F1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ral glucose tolerance test </w:t>
      </w:r>
      <w:r w:rsidRPr="004D5F10">
        <w:rPr>
          <w:rFonts w:ascii="Times New Roman" w:hAnsi="Times New Roman" w:cs="Times New Roman"/>
          <w:bCs/>
          <w:sz w:val="24"/>
          <w:szCs w:val="24"/>
          <w:lang w:val="en-US"/>
        </w:rPr>
        <w:t>OGTT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0" w:name="OLE_LINK3"/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with corresponding areas under the curves (AUC). Data are expressed as mean ± SEM. Within the graph, the significance levels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pairwise comparison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between strains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y post-hoc Fisher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'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s test of the two-way ANOVA with STRAIN and DIET as major factors are indicated as follows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>: * p&lt;0.05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0"/>
    </w:p>
    <w:p w14:paraId="7C8D8D38" w14:textId="77777777" w:rsidR="009970DD" w:rsidRDefault="009970DD" w:rsidP="00A35E5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cs-CZ"/>
        </w:rPr>
        <w:lastRenderedPageBreak/>
        <w:drawing>
          <wp:inline distT="0" distB="0" distL="0" distR="0" wp14:anchorId="01BAE2F7" wp14:editId="79A1D420">
            <wp:extent cx="5757545" cy="401955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F8B1D" w14:textId="77777777" w:rsidR="009970DD" w:rsidRPr="008F3D09" w:rsidRDefault="009970DD" w:rsidP="009970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 w:eastAsia="cs-CZ"/>
        </w:rPr>
        <w:t>Supplementary Figure 2</w:t>
      </w:r>
      <w:r w:rsidRPr="008F3D09">
        <w:rPr>
          <w:rFonts w:ascii="Times New Roman" w:hAnsi="Times New Roman" w:cs="Times New Roman"/>
          <w:b/>
          <w:noProof/>
          <w:sz w:val="24"/>
          <w:szCs w:val="24"/>
          <w:lang w:val="en-US" w:eastAsia="cs-CZ"/>
        </w:rPr>
        <w:t xml:space="preserve">.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The triacylglycerol content in 20 lipoprotein subfractions in SHR female rats </w:t>
      </w:r>
      <w:r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>(black bars)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and SHR-</w:t>
      </w:r>
      <w:r w:rsidRPr="008F3D09">
        <w:rPr>
          <w:rFonts w:ascii="Times New Roman" w:hAnsi="Times New Roman" w:cs="Times New Roman"/>
          <w:i/>
          <w:noProof/>
          <w:sz w:val="24"/>
          <w:szCs w:val="24"/>
          <w:lang w:val="en-US" w:eastAsia="cs-CZ"/>
        </w:rPr>
        <w:t xml:space="preserve">Zbtb16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>female rats</w:t>
      </w:r>
      <w:r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(red bars) before pregnancy.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</w:t>
      </w:r>
      <w:bookmarkStart w:id="1" w:name="OLE_LINK4"/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Within the graph, the significance levels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pairwise comparison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between strains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y post-hoc Fisher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'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s test of the two-way ANOVA with STRAIN and DIET as major factors are indicated as follows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>: ** p&lt;0.01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bookmarkEnd w:id="1"/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The allocation of individual lipoprotein subfractions to major lipoprotein classes is shown in order of partic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'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s decreasing size from left to right. CM-chylomicron, VLDL-very low</w:t>
      </w:r>
      <w:r w:rsidR="000F6223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density lipoprotein, LDL-low density lipoprotein, HDL-high density lipoprotein.</w:t>
      </w:r>
    </w:p>
    <w:p w14:paraId="1B38B56C" w14:textId="77777777" w:rsidR="009970DD" w:rsidRDefault="009970D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994BA90" w14:textId="77777777" w:rsidR="009970DD" w:rsidRDefault="009970DD" w:rsidP="00A35E5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cs-CZ"/>
        </w:rPr>
        <w:lastRenderedPageBreak/>
        <w:drawing>
          <wp:inline distT="0" distB="0" distL="0" distR="0" wp14:anchorId="5053CAE2" wp14:editId="399B293A">
            <wp:extent cx="5757545" cy="392874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60759" w14:textId="77777777" w:rsidR="009970DD" w:rsidRPr="008F3D09" w:rsidRDefault="009970DD" w:rsidP="009970D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D5F10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Figure 3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The cholesterol content in 20 lipoprotein subfractions in SHR female rats </w:t>
      </w:r>
      <w:r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>(black bars)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and SHR-</w:t>
      </w:r>
      <w:r w:rsidRPr="008F3D09">
        <w:rPr>
          <w:rFonts w:ascii="Times New Roman" w:hAnsi="Times New Roman" w:cs="Times New Roman"/>
          <w:i/>
          <w:noProof/>
          <w:sz w:val="24"/>
          <w:szCs w:val="24"/>
          <w:lang w:val="en-US" w:eastAsia="cs-CZ"/>
        </w:rPr>
        <w:t xml:space="preserve">Zbtb16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>female rats</w:t>
      </w:r>
      <w:r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(red bars) before pregnancy.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 w:eastAsia="cs-CZ"/>
        </w:rPr>
        <w:t xml:space="preserve"> 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 xml:space="preserve">Within the graph, the significance levels 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of pairwise comparisons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between strains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y post-hoc Fisher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'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s test of the two-way ANOVA with STRAIN and DIET as major factors are indicated as follows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>: *</w:t>
      </w:r>
      <w:r w:rsidR="000F6223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8F3D09">
        <w:rPr>
          <w:rFonts w:ascii="Times New Roman" w:hAnsi="Times New Roman" w:cs="Times New Roman"/>
          <w:sz w:val="24"/>
          <w:szCs w:val="24"/>
          <w:lang w:val="en-US"/>
        </w:rPr>
        <w:t>p&lt;0.0</w:t>
      </w:r>
      <w:r w:rsidR="000F6223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. The allocation of individual lipoprotein subfractions to major lipoprotein classes is shown in order of particle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'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s decreasing size from left to right. CM-chylomicron, VLDL-very low</w:t>
      </w:r>
      <w:r w:rsidR="000F6223">
        <w:rPr>
          <w:rFonts w:ascii="Times New Roman" w:hAnsi="Times New Roman" w:cs="Times New Roman"/>
          <w:noProof/>
          <w:sz w:val="24"/>
          <w:szCs w:val="24"/>
          <w:lang w:val="en-US"/>
        </w:rPr>
        <w:t>-</w:t>
      </w:r>
      <w:r w:rsidRPr="008F3D09">
        <w:rPr>
          <w:rFonts w:ascii="Times New Roman" w:hAnsi="Times New Roman" w:cs="Times New Roman"/>
          <w:noProof/>
          <w:sz w:val="24"/>
          <w:szCs w:val="24"/>
          <w:lang w:val="en-US"/>
        </w:rPr>
        <w:t>density lipoprotein, LDL-low density lipoprotein, HDL-high density lipoprotein.</w:t>
      </w:r>
    </w:p>
    <w:p w14:paraId="0D149D6E" w14:textId="77777777" w:rsidR="00A35E55" w:rsidRPr="00A35E55" w:rsidRDefault="00A35E55" w:rsidP="009970DD">
      <w:pPr>
        <w:spacing w:line="480" w:lineRule="auto"/>
        <w:jc w:val="both"/>
        <w:rPr>
          <w:lang w:val="en-US"/>
        </w:rPr>
      </w:pPr>
    </w:p>
    <w:sectPr w:rsidR="00A35E55" w:rsidRPr="00A35E55" w:rsidSect="009E4D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jAyMDOzMDI1MrRQ0lEKTi0uzszPAykwqQUAASwdpSwAAAA="/>
  </w:docVars>
  <w:rsids>
    <w:rsidRoot w:val="000735AD"/>
    <w:rsid w:val="000735AD"/>
    <w:rsid w:val="000D2DDA"/>
    <w:rsid w:val="000F6223"/>
    <w:rsid w:val="003E231F"/>
    <w:rsid w:val="004D5F10"/>
    <w:rsid w:val="005A4DDF"/>
    <w:rsid w:val="006762CB"/>
    <w:rsid w:val="009970DD"/>
    <w:rsid w:val="009E4DB8"/>
    <w:rsid w:val="00A35E55"/>
    <w:rsid w:val="00AE3A6C"/>
    <w:rsid w:val="00F6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E39CC"/>
  <w15:chartTrackingRefBased/>
  <w15:docId w15:val="{B936550D-BC97-482B-B3AA-CC48BCFE4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0735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  <w:style w:type="character" w:customStyle="1" w:styleId="NzevChar">
    <w:name w:val="Název Char"/>
    <w:basedOn w:val="Standardnpsmoodstavce"/>
    <w:link w:val="Nzev"/>
    <w:uiPriority w:val="10"/>
    <w:rsid w:val="000735AD"/>
    <w:rPr>
      <w:rFonts w:asciiTheme="majorHAnsi" w:eastAsiaTheme="majorEastAsia" w:hAnsiTheme="majorHAnsi" w:cstheme="majorBidi"/>
      <w:spacing w:val="-10"/>
      <w:kern w:val="28"/>
      <w:sz w:val="56"/>
      <w:szCs w:val="56"/>
      <w:lang w:val="sk-SK"/>
    </w:rPr>
  </w:style>
  <w:style w:type="character" w:styleId="Hypertextovodkaz">
    <w:name w:val="Hyperlink"/>
    <w:basedOn w:val="Standardnpsmoodstavce"/>
    <w:uiPriority w:val="99"/>
    <w:unhideWhenUsed/>
    <w:rsid w:val="000735AD"/>
    <w:rPr>
      <w:color w:val="0563C1" w:themeColor="hyperlink"/>
      <w:u w:val="single"/>
    </w:rPr>
  </w:style>
  <w:style w:type="paragraph" w:styleId="Zkladntext">
    <w:name w:val="Body Text"/>
    <w:basedOn w:val="Normln"/>
    <w:link w:val="ZkladntextChar"/>
    <w:rsid w:val="000735AD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fr-CA" w:eastAsia="cs-CZ"/>
    </w:rPr>
  </w:style>
  <w:style w:type="character" w:customStyle="1" w:styleId="ZkladntextChar">
    <w:name w:val="Základní text Char"/>
    <w:basedOn w:val="Standardnpsmoodstavce"/>
    <w:link w:val="Zkladntext"/>
    <w:rsid w:val="000735AD"/>
    <w:rPr>
      <w:rFonts w:ascii="Times New Roman" w:eastAsia="Times New Roman" w:hAnsi="Times New Roman" w:cs="Times New Roman"/>
      <w:sz w:val="24"/>
      <w:szCs w:val="20"/>
      <w:lang w:val="fr-CA" w:eastAsia="cs-CZ"/>
    </w:rPr>
  </w:style>
  <w:style w:type="table" w:styleId="Mkatabulky">
    <w:name w:val="Table Grid"/>
    <w:basedOn w:val="Normlntabulka"/>
    <w:uiPriority w:val="39"/>
    <w:rsid w:val="00F63C0A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2">
    <w:name w:val="Plain Table 2"/>
    <w:basedOn w:val="Normlntabulka"/>
    <w:uiPriority w:val="42"/>
    <w:rsid w:val="009E4DB8"/>
    <w:pPr>
      <w:spacing w:after="0" w:line="240" w:lineRule="auto"/>
    </w:pPr>
    <w:rPr>
      <w:lang w:val="sk-SK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9E4DB8"/>
    <w:pPr>
      <w:spacing w:after="0" w:line="240" w:lineRule="auto"/>
    </w:pPr>
    <w:rPr>
      <w:rFonts w:ascii="Segoe UI" w:hAnsi="Segoe UI" w:cs="Segoe UI"/>
      <w:sz w:val="18"/>
      <w:szCs w:val="18"/>
      <w:lang w:val="sk-SK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E4DB8"/>
    <w:rPr>
      <w:rFonts w:ascii="Segoe UI" w:hAnsi="Segoe UI" w:cs="Segoe UI"/>
      <w:sz w:val="18"/>
      <w:szCs w:val="18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settings" Target="settings.xml"/><Relationship Id="rId7" Type="http://schemas.openxmlformats.org/officeDocument/2006/relationships/image" Target="media/image2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hyperlink" Target="mailto:oseda@lf1.cuni.cz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4CB02-0251-4675-9FC6-7138C6471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84</Words>
  <Characters>8167</Characters>
  <Application>Microsoft Office Word</Application>
  <DocSecurity>0</DocSecurity>
  <Lines>68</Lines>
  <Paragraphs>19</Paragraphs>
  <ScaleCrop>false</ScaleCrop>
  <Company/>
  <LinksUpToDate>false</LinksUpToDate>
  <CharactersWithSpaces>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Šeda</dc:creator>
  <cp:keywords/>
  <dc:description/>
  <cp:lastModifiedBy>Ondřej Šeda</cp:lastModifiedBy>
  <cp:revision>2</cp:revision>
  <dcterms:created xsi:type="dcterms:W3CDTF">2020-09-03T10:58:00Z</dcterms:created>
  <dcterms:modified xsi:type="dcterms:W3CDTF">2020-09-03T10:58:00Z</dcterms:modified>
</cp:coreProperties>
</file>